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686C3" w14:textId="290005DB" w:rsidR="004A271A" w:rsidRPr="009E2C18" w:rsidRDefault="009E2C18" w:rsidP="00522182">
      <w:pPr>
        <w:spacing w:before="240"/>
        <w:ind w:left="709"/>
        <w:jc w:val="center"/>
        <w:rPr>
          <w:rFonts w:ascii="Georgia" w:hAnsi="Georgia" w:cs="Arial"/>
          <w:bCs/>
          <w:sz w:val="36"/>
          <w:lang w:val="en-US"/>
        </w:rPr>
      </w:pPr>
      <w:bookmarkStart w:id="0" w:name="OLE_LINK1"/>
      <w:r w:rsidRPr="009E2C18">
        <w:rPr>
          <w:rFonts w:ascii="Georgia" w:hAnsi="Georgia" w:cs="Arial"/>
          <w:bCs/>
          <w:sz w:val="36"/>
          <w:lang w:val="en-US"/>
        </w:rPr>
        <w:t xml:space="preserve">Application Form </w:t>
      </w:r>
    </w:p>
    <w:p w14:paraId="367D8A22" w14:textId="32C4C167" w:rsidR="00355A34" w:rsidRPr="002D5523" w:rsidRDefault="00355A34" w:rsidP="00522182">
      <w:pPr>
        <w:autoSpaceDE w:val="0"/>
        <w:autoSpaceDN w:val="0"/>
        <w:adjustRightInd w:val="0"/>
        <w:ind w:right="-1190"/>
        <w:jc w:val="both"/>
        <w:rPr>
          <w:rFonts w:ascii="Arial" w:hAnsi="Arial" w:cs="Arial"/>
          <w:color w:val="333333"/>
          <w:sz w:val="20"/>
          <w:szCs w:val="20"/>
          <w:lang w:val="en-US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2D5523" w14:paraId="2D46B615" w14:textId="77777777" w:rsidTr="004327D5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29171E" w14:textId="13BFC577" w:rsidR="00355A34" w:rsidRPr="002D5523" w:rsidRDefault="00522182" w:rsidP="00522182">
            <w:pPr>
              <w:pStyle w:val="Heading3"/>
              <w:spacing w:before="120" w:after="120"/>
              <w:ind w:right="-340"/>
              <w:jc w:val="both"/>
              <w:rPr>
                <w:rFonts w:ascii="Georgia" w:hAnsi="Georgia" w:cstheme="minorHAnsi"/>
                <w:b w:val="0"/>
                <w:bCs w:val="0"/>
                <w:color w:val="0070C0"/>
                <w:sz w:val="28"/>
                <w:lang w:val="en-US"/>
              </w:rPr>
            </w:pPr>
            <w:r w:rsidRPr="002D5523">
              <w:rPr>
                <w:rFonts w:ascii="Georgia" w:hAnsi="Georgia" w:cstheme="minorHAnsi"/>
                <w:b w:val="0"/>
                <w:bCs w:val="0"/>
                <w:color w:val="0070C0"/>
                <w:sz w:val="28"/>
                <w:lang w:val="en-US"/>
              </w:rPr>
              <w:t>1. Personal Details</w:t>
            </w:r>
          </w:p>
          <w:p w14:paraId="24652096" w14:textId="77777777" w:rsidR="00355A34" w:rsidRPr="002D5523" w:rsidRDefault="00355A34" w:rsidP="00522182">
            <w:pPr>
              <w:rPr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85"/>
              <w:gridCol w:w="5037"/>
            </w:tblGrid>
            <w:tr w:rsidR="00554F7D" w:rsidRPr="002D5523" w14:paraId="3B77019F" w14:textId="77777777" w:rsidTr="001911B6">
              <w:tc>
                <w:tcPr>
                  <w:tcW w:w="3885" w:type="dxa"/>
                </w:tcPr>
                <w:p w14:paraId="69FA4A77" w14:textId="7D05FB5F" w:rsidR="00554F7D" w:rsidRPr="002D5523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Given</w:t>
                  </w:r>
                  <w:r w:rsidR="00554F7D"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 name (as in your passport)</w:t>
                  </w:r>
                </w:p>
              </w:tc>
              <w:sdt>
                <w:sdtPr>
                  <w:rPr>
                    <w:lang w:val="en-US"/>
                  </w:rPr>
                  <w:alias w:val="Given Name "/>
                  <w:tag w:val="Given Name"/>
                  <w:id w:val="101462913"/>
                  <w:placeholder>
                    <w:docPart w:val="72E1DE13D68D46BA86BBE91C4EE7233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4207ACA5" w14:textId="16174467" w:rsidR="00554F7D" w:rsidRPr="002D5523" w:rsidRDefault="00BD56B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Given name</w:t>
                      </w:r>
                    </w:p>
                  </w:tc>
                </w:sdtContent>
              </w:sdt>
            </w:tr>
            <w:tr w:rsidR="00554F7D" w:rsidRPr="002D5523" w14:paraId="7655942E" w14:textId="77777777" w:rsidTr="001911B6">
              <w:tc>
                <w:tcPr>
                  <w:tcW w:w="3885" w:type="dxa"/>
                </w:tcPr>
                <w:p w14:paraId="5F85F5C5" w14:textId="11B724CA" w:rsidR="00554F7D" w:rsidRPr="002D5523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Family Name</w:t>
                  </w:r>
                  <w:r w:rsidR="00554F7D"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lang w:val="en-US"/>
                  </w:rPr>
                  <w:alias w:val="Family Name"/>
                  <w:tag w:val="Family Name"/>
                  <w:id w:val="-695929992"/>
                  <w:placeholder>
                    <w:docPart w:val="DC3BA03F1E574FAD8D52A5AB1987D4F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31326B92" w14:textId="7A212C65" w:rsidR="00554F7D" w:rsidRPr="002D5523" w:rsidRDefault="00BD56B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Style w:val="PlaceholderText"/>
                          <w:rFonts w:ascii="Arial" w:eastAsiaTheme="minorEastAsia" w:hAnsi="Arial" w:cs="Arial"/>
                          <w:color w:val="D0CECE" w:themeColor="background2" w:themeShade="E6"/>
                          <w:sz w:val="22"/>
                          <w:szCs w:val="20"/>
                          <w:lang w:val="en-US"/>
                        </w:rPr>
                        <w:t>Family</w:t>
                      </w:r>
                      <w:r w:rsidRPr="002D5523">
                        <w:rPr>
                          <w:rStyle w:val="PlaceholderText"/>
                          <w:rFonts w:ascii="Arial" w:eastAsiaTheme="minorEastAsia" w:hAnsi="Arial" w:cs="Arial"/>
                          <w:color w:val="D0CECE" w:themeColor="background2" w:themeShade="E6"/>
                          <w:sz w:val="20"/>
                          <w:szCs w:val="20"/>
                          <w:lang w:val="en-US"/>
                        </w:rPr>
                        <w:t xml:space="preserve"> Name</w:t>
                      </w:r>
                    </w:p>
                  </w:tc>
                </w:sdtContent>
              </w:sdt>
            </w:tr>
            <w:tr w:rsidR="003D6026" w:rsidRPr="002D5523" w14:paraId="2189A287" w14:textId="77777777" w:rsidTr="001911B6">
              <w:tc>
                <w:tcPr>
                  <w:tcW w:w="3885" w:type="dxa"/>
                </w:tcPr>
                <w:p w14:paraId="2B02E4A9" w14:textId="31C8D9D2" w:rsidR="003D6026" w:rsidRPr="002D5523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Gender</w:t>
                  </w:r>
                </w:p>
              </w:tc>
              <w:sdt>
                <w:sdtPr>
                  <w:rPr>
                    <w:lang w:val="en-US"/>
                  </w:rPr>
                  <w:alias w:val="Gender"/>
                  <w:tag w:val="Gender"/>
                  <w:id w:val="-1034118554"/>
                  <w:placeholder>
                    <w:docPart w:val="FF81084CD3F847F4B999E1818CDFE759"/>
                  </w:placeholder>
                  <w:showingPlcHdr/>
                  <w:dropDownList>
                    <w:listItem w:value="Choose an item."/>
                    <w:listItem w:displayText="Male" w:value="Male"/>
                    <w:listItem w:displayText="Female" w:value="Female"/>
                  </w:dropDownList>
                </w:sdtPr>
                <w:sdtEndPr/>
                <w:sdtContent>
                  <w:tc>
                    <w:tcPr>
                      <w:tcW w:w="5037" w:type="dxa"/>
                    </w:tcPr>
                    <w:p w14:paraId="290AE1EA" w14:textId="297D1583" w:rsidR="003D6026" w:rsidRPr="002D5523" w:rsidRDefault="00BD56B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Gender</w:t>
                      </w:r>
                    </w:p>
                  </w:tc>
                </w:sdtContent>
              </w:sdt>
            </w:tr>
            <w:tr w:rsidR="00554F7D" w:rsidRPr="002D5523" w14:paraId="6BE1F553" w14:textId="77777777" w:rsidTr="001911B6">
              <w:tc>
                <w:tcPr>
                  <w:tcW w:w="3885" w:type="dxa"/>
                </w:tcPr>
                <w:p w14:paraId="4C22A83D" w14:textId="3A382A62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Date of birth (d</w:t>
                  </w:r>
                  <w:r w:rsidR="00193E2A" w:rsidRPr="002D5523">
                    <w:rPr>
                      <w:rFonts w:asciiTheme="minorHAnsi" w:hAnsiTheme="minorHAnsi" w:cstheme="minorHAnsi"/>
                      <w:lang w:val="en-US"/>
                    </w:rPr>
                    <w:t>d</w:t>
                  </w: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/</w:t>
                  </w:r>
                  <w:r w:rsidR="00193E2A" w:rsidRPr="002D5523">
                    <w:rPr>
                      <w:rFonts w:asciiTheme="minorHAnsi" w:hAnsiTheme="minorHAnsi" w:cstheme="minorHAnsi"/>
                      <w:lang w:val="en-US"/>
                    </w:rPr>
                    <w:t>m</w:t>
                  </w: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m/</w:t>
                  </w:r>
                  <w:proofErr w:type="spellStart"/>
                  <w:r w:rsidR="00193E2A" w:rsidRPr="002D5523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r w:rsidR="0056382E" w:rsidRPr="002D5523">
                    <w:rPr>
                      <w:rFonts w:asciiTheme="minorHAnsi" w:hAnsiTheme="minorHAnsi" w:cstheme="minorHAnsi"/>
                      <w:lang w:val="en-US"/>
                    </w:rPr>
                    <w:t>yy</w:t>
                  </w: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proofErr w:type="spellEnd"/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)</w:t>
                  </w:r>
                </w:p>
              </w:tc>
              <w:tc>
                <w:tcPr>
                  <w:tcW w:w="5037" w:type="dxa"/>
                </w:tcPr>
                <w:p w14:paraId="689D0BFE" w14:textId="672A2EC0" w:rsidR="00554F7D" w:rsidRPr="002D5523" w:rsidRDefault="00C01752" w:rsidP="00522182">
                  <w:pPr>
                    <w:tabs>
                      <w:tab w:val="left" w:pos="1770"/>
                    </w:tabs>
                    <w:rPr>
                      <w:lang w:val="en-US"/>
                    </w:rPr>
                  </w:pPr>
                  <w:sdt>
                    <w:sdtPr>
                      <w:rPr>
                        <w:lang w:val="en-US"/>
                      </w:rPr>
                      <w:alias w:val="Date of Birth"/>
                      <w:tag w:val="DOB"/>
                      <w:id w:val="864791133"/>
                      <w:placeholder>
                        <w:docPart w:val="B33336745E5D409EB745D8F0BC7E4789"/>
                      </w:placeholder>
                      <w:showingPlcHdr/>
                      <w:text/>
                    </w:sdtPr>
                    <w:sdtEndPr/>
                    <w:sdtContent>
                      <w:r w:rsidR="0056382E"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dd/mm/yyyy</w:t>
                      </w:r>
                    </w:sdtContent>
                  </w:sdt>
                  <w:r w:rsidR="0056382E" w:rsidRPr="002D5523">
                    <w:rPr>
                      <w:lang w:val="en-US"/>
                    </w:rPr>
                    <w:tab/>
                    <w:t>(example: 21/09/2001)</w:t>
                  </w:r>
                </w:p>
              </w:tc>
            </w:tr>
            <w:tr w:rsidR="003D6026" w:rsidRPr="002D5523" w14:paraId="678AFCEC" w14:textId="77777777" w:rsidTr="001911B6">
              <w:tc>
                <w:tcPr>
                  <w:tcW w:w="3885" w:type="dxa"/>
                </w:tcPr>
                <w:p w14:paraId="1D58DD9E" w14:textId="47A2A9AD" w:rsidR="003D6026" w:rsidRPr="002D5523" w:rsidRDefault="001911B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Place</w:t>
                  </w:r>
                  <w:r w:rsidR="003D6026"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 of birth</w:t>
                  </w: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lang w:val="en-US"/>
                  </w:rPr>
                  <w:alias w:val="Place of Birth"/>
                  <w:tag w:val="POB"/>
                  <w:id w:val="1935011301"/>
                  <w:placeholder>
                    <w:docPart w:val="45E595DDFFBC476280477F3F476CCD6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53AB051" w14:textId="25E36E49" w:rsidR="003D6026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Place of Birth</w:t>
                      </w:r>
                    </w:p>
                  </w:tc>
                </w:sdtContent>
              </w:sdt>
            </w:tr>
            <w:tr w:rsidR="003D6026" w:rsidRPr="002D5523" w14:paraId="7C3F1684" w14:textId="77777777" w:rsidTr="001911B6">
              <w:tc>
                <w:tcPr>
                  <w:tcW w:w="3885" w:type="dxa"/>
                </w:tcPr>
                <w:p w14:paraId="0A016F6C" w14:textId="48C9654D" w:rsidR="003D6026" w:rsidRPr="002D5523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Country of birth</w:t>
                  </w:r>
                </w:p>
              </w:tc>
              <w:sdt>
                <w:sdtPr>
                  <w:rPr>
                    <w:lang w:val="en-US"/>
                  </w:rPr>
                  <w:alias w:val="Country of Birth"/>
                  <w:tag w:val="Country of Birth"/>
                  <w:id w:val="-863281303"/>
                  <w:placeholder>
                    <w:docPart w:val="3BF2320AAAAB402F9CABE0CD82A156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41C4990" w14:textId="74F4ED9F" w:rsidR="003D6026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Country of Birth</w:t>
                      </w:r>
                    </w:p>
                  </w:tc>
                </w:sdtContent>
              </w:sdt>
            </w:tr>
            <w:tr w:rsidR="00554F7D" w:rsidRPr="002D5523" w14:paraId="5F328C9F" w14:textId="77777777" w:rsidTr="001911B6">
              <w:tc>
                <w:tcPr>
                  <w:tcW w:w="3885" w:type="dxa"/>
                </w:tcPr>
                <w:p w14:paraId="295DD56A" w14:textId="2EFBFF89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Nationality</w:t>
                  </w:r>
                </w:p>
              </w:tc>
              <w:sdt>
                <w:sdtPr>
                  <w:rPr>
                    <w:lang w:val="en-US"/>
                  </w:rPr>
                  <w:alias w:val="Nationality"/>
                  <w:tag w:val="Nationality"/>
                  <w:id w:val="-2073342271"/>
                  <w:placeholder>
                    <w:docPart w:val="BEAA4D0C20B3494EB77156685584F10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FD0FACF" w14:textId="6D3D5031" w:rsidR="00554F7D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Nationality</w:t>
                      </w:r>
                    </w:p>
                  </w:tc>
                </w:sdtContent>
              </w:sdt>
            </w:tr>
            <w:tr w:rsidR="00554F7D" w:rsidRPr="002D5523" w14:paraId="6CD83E40" w14:textId="77777777" w:rsidTr="001911B6">
              <w:tc>
                <w:tcPr>
                  <w:tcW w:w="3885" w:type="dxa"/>
                </w:tcPr>
                <w:p w14:paraId="31499D29" w14:textId="477E60FB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ID/Passport number</w:t>
                  </w:r>
                </w:p>
              </w:tc>
              <w:sdt>
                <w:sdtPr>
                  <w:rPr>
                    <w:lang w:val="en-US"/>
                  </w:rPr>
                  <w:alias w:val="Passport number"/>
                  <w:tag w:val="Passport number"/>
                  <w:id w:val="937487430"/>
                  <w:placeholder>
                    <w:docPart w:val="4718A93CDB23434A8A870C4974212E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01EE8DC" w14:textId="1D4560EE" w:rsidR="00193E2A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Passport number</w:t>
                      </w:r>
                    </w:p>
                  </w:tc>
                </w:sdtContent>
              </w:sdt>
            </w:tr>
            <w:tr w:rsidR="00193E2A" w:rsidRPr="002D5523" w14:paraId="76A4351E" w14:textId="77777777" w:rsidTr="001911B6">
              <w:tc>
                <w:tcPr>
                  <w:tcW w:w="3885" w:type="dxa"/>
                </w:tcPr>
                <w:p w14:paraId="37A68C17" w14:textId="1B125B8C" w:rsidR="00193E2A" w:rsidRPr="002D5523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Mobile phone number</w:t>
                  </w:r>
                </w:p>
              </w:tc>
              <w:sdt>
                <w:sdtPr>
                  <w:rPr>
                    <w:lang w:val="en-US"/>
                  </w:rPr>
                  <w:alias w:val="Phone"/>
                  <w:tag w:val="Phone"/>
                  <w:id w:val="1594591485"/>
                  <w:placeholder>
                    <w:docPart w:val="56A1EF82EB154717A1AD0F4745CB7B1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B5929C6" w14:textId="10A0DA83" w:rsidR="00193E2A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Mobile phone number</w:t>
                      </w:r>
                    </w:p>
                  </w:tc>
                </w:sdtContent>
              </w:sdt>
            </w:tr>
            <w:tr w:rsidR="00193E2A" w:rsidRPr="002D5523" w14:paraId="685D3FD9" w14:textId="77777777" w:rsidTr="001911B6">
              <w:tc>
                <w:tcPr>
                  <w:tcW w:w="3885" w:type="dxa"/>
                </w:tcPr>
                <w:p w14:paraId="79C6EAB2" w14:textId="2A4EBD7D" w:rsidR="00193E2A" w:rsidRPr="002D5523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E-mail </w:t>
                  </w:r>
                </w:p>
              </w:tc>
              <w:sdt>
                <w:sdtPr>
                  <w:rPr>
                    <w:lang w:val="en-US"/>
                  </w:rPr>
                  <w:alias w:val="E-mail"/>
                  <w:tag w:val="E-mail"/>
                  <w:id w:val="1997527272"/>
                  <w:placeholder>
                    <w:docPart w:val="564F9A700F724DD589EC5F558957D0C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5F26A38D" w14:textId="72463E6F" w:rsidR="00193E2A" w:rsidRPr="002D5523" w:rsidRDefault="001911B6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E-mail address</w:t>
                      </w:r>
                    </w:p>
                  </w:tc>
                </w:sdtContent>
              </w:sdt>
            </w:tr>
          </w:tbl>
          <w:p w14:paraId="49C81078" w14:textId="32BEDF7F" w:rsidR="00554F7D" w:rsidRPr="002D5523" w:rsidRDefault="00554F7D" w:rsidP="00522182">
            <w:pPr>
              <w:rPr>
                <w:lang w:val="en-US"/>
              </w:rPr>
            </w:pPr>
          </w:p>
          <w:p w14:paraId="5F90E75F" w14:textId="53F00B64" w:rsidR="00554F7D" w:rsidRPr="002D5523" w:rsidRDefault="00554F7D" w:rsidP="0052218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2D5523">
              <w:rPr>
                <w:rFonts w:asciiTheme="minorHAnsi" w:hAnsiTheme="minorHAnsi" w:cstheme="minorHAnsi"/>
                <w:b/>
                <w:lang w:val="en-US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:rsidRPr="002D5523" w14:paraId="44FA8B28" w14:textId="77777777" w:rsidTr="003E50E9">
              <w:tc>
                <w:tcPr>
                  <w:tcW w:w="3322" w:type="dxa"/>
                </w:tcPr>
                <w:p w14:paraId="1ECB9BEC" w14:textId="70452DF2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Street</w:t>
                  </w:r>
                  <w:r w:rsidR="006652FB"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 </w:t>
                  </w:r>
                </w:p>
              </w:tc>
              <w:sdt>
                <w:sdtPr>
                  <w:rPr>
                    <w:lang w:val="en-US"/>
                  </w:rPr>
                  <w:alias w:val="Street"/>
                  <w:tag w:val="Street"/>
                  <w:id w:val="199907068"/>
                  <w:placeholder>
                    <w:docPart w:val="9FE04DF6C2894B0A879266996C336BE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42971AC" w14:textId="7490C480" w:rsidR="00554F7D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Street</w:t>
                      </w:r>
                    </w:p>
                  </w:tc>
                </w:sdtContent>
              </w:sdt>
            </w:tr>
            <w:tr w:rsidR="001F2889" w:rsidRPr="002D5523" w14:paraId="2E679813" w14:textId="77777777" w:rsidTr="003E50E9">
              <w:tc>
                <w:tcPr>
                  <w:tcW w:w="3322" w:type="dxa"/>
                </w:tcPr>
                <w:p w14:paraId="45819A61" w14:textId="159BC585" w:rsidR="001F2889" w:rsidRPr="002D5523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House number</w:t>
                  </w:r>
                </w:p>
              </w:tc>
              <w:sdt>
                <w:sdtPr>
                  <w:rPr>
                    <w:lang w:val="en-US"/>
                  </w:rPr>
                  <w:alias w:val="House Number"/>
                  <w:tag w:val="House Number"/>
                  <w:id w:val="674615458"/>
                  <w:placeholder>
                    <w:docPart w:val="5C73D056BF134D7396AE03757C40651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80C6411" w14:textId="118D2E2C" w:rsidR="001F2889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House Number</w:t>
                      </w:r>
                    </w:p>
                  </w:tc>
                </w:sdtContent>
              </w:sdt>
            </w:tr>
            <w:tr w:rsidR="00554F7D" w:rsidRPr="002D5523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Postal or zip code</w:t>
                  </w:r>
                </w:p>
              </w:tc>
              <w:sdt>
                <w:sdtPr>
                  <w:rPr>
                    <w:lang w:val="en-US"/>
                  </w:rPr>
                  <w:alias w:val="Post/Zip code"/>
                  <w:tag w:val="PZCode"/>
                  <w:id w:val="-1961941983"/>
                  <w:placeholder>
                    <w:docPart w:val="CEF24BD73B004C28B23F551BFF8AF8B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31D4BE7" w14:textId="1D575240" w:rsidR="00554F7D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Postal or Zip Code</w:t>
                      </w:r>
                    </w:p>
                  </w:tc>
                </w:sdtContent>
              </w:sdt>
            </w:tr>
            <w:tr w:rsidR="00554F7D" w:rsidRPr="002D5523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lang w:val="en-US"/>
                  </w:rPr>
                  <w:alias w:val="City"/>
                  <w:tag w:val="City"/>
                  <w:id w:val="-1989389641"/>
                  <w:placeholder>
                    <w:docPart w:val="F78E7FA4B79845E1A918B8EC2D3E44E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6D1D3C10" w14:textId="466EFEA3" w:rsidR="00554F7D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City</w:t>
                      </w:r>
                    </w:p>
                  </w:tc>
                </w:sdtContent>
              </w:sdt>
            </w:tr>
            <w:tr w:rsidR="001F2889" w:rsidRPr="002D5523" w14:paraId="30586166" w14:textId="77777777" w:rsidTr="003E50E9">
              <w:tc>
                <w:tcPr>
                  <w:tcW w:w="3322" w:type="dxa"/>
                </w:tcPr>
                <w:p w14:paraId="6064B601" w14:textId="4D9D2458" w:rsidR="001F2889" w:rsidRPr="002D5523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Region</w:t>
                  </w:r>
                </w:p>
              </w:tc>
              <w:tc>
                <w:tcPr>
                  <w:tcW w:w="5600" w:type="dxa"/>
                </w:tcPr>
                <w:p w14:paraId="12A71EE1" w14:textId="4472CB3C" w:rsidR="001F2889" w:rsidRPr="002D5523" w:rsidRDefault="00C01752" w:rsidP="00522182">
                  <w:pPr>
                    <w:tabs>
                      <w:tab w:val="left" w:pos="1020"/>
                    </w:tabs>
                    <w:rPr>
                      <w:lang w:val="en-US"/>
                    </w:rPr>
                  </w:pPr>
                  <w:sdt>
                    <w:sdtPr>
                      <w:rPr>
                        <w:lang w:val="en-US"/>
                      </w:rPr>
                      <w:alias w:val="Region"/>
                      <w:tag w:val="Region"/>
                      <w:id w:val="1735351870"/>
                      <w:placeholder>
                        <w:docPart w:val="17F96537F2894060B4F0655C5B061DAB"/>
                      </w:placeholder>
                      <w:showingPlcHdr/>
                      <w:text/>
                    </w:sdtPr>
                    <w:sdtEndPr/>
                    <w:sdtContent>
                      <w:r w:rsidR="004327D5"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Region</w:t>
                      </w:r>
                    </w:sdtContent>
                  </w:sdt>
                </w:p>
              </w:tc>
            </w:tr>
            <w:tr w:rsidR="00554F7D" w:rsidRPr="002D5523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2D5523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lang w:val="en-US"/>
                  </w:rPr>
                  <w:alias w:val="Country"/>
                  <w:tag w:val="Country"/>
                  <w:id w:val="1727328264"/>
                  <w:placeholder>
                    <w:docPart w:val="4736BB70ACD3486982960A88F92240D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BFA3182" w14:textId="64A9B370" w:rsidR="00554F7D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Country</w:t>
                      </w:r>
                    </w:p>
                  </w:tc>
                </w:sdtContent>
              </w:sdt>
            </w:tr>
          </w:tbl>
          <w:p w14:paraId="0868886F" w14:textId="4655CEFD" w:rsidR="00554F7D" w:rsidRPr="002D5523" w:rsidRDefault="00554F7D" w:rsidP="00522182">
            <w:pPr>
              <w:rPr>
                <w:lang w:val="en-US"/>
              </w:rPr>
            </w:pPr>
          </w:p>
        </w:tc>
      </w:tr>
      <w:tr w:rsidR="004A271A" w:rsidRPr="002D5523" w14:paraId="3AFAFD34" w14:textId="77777777" w:rsidTr="004327D5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E1D210B" w14:textId="77777777" w:rsidR="004A271A" w:rsidRPr="002D5523" w:rsidRDefault="004A271A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US"/>
              </w:rPr>
            </w:pPr>
          </w:p>
          <w:p w14:paraId="105D7C44" w14:textId="468381F3" w:rsidR="00522182" w:rsidRPr="002D5523" w:rsidRDefault="00522182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2D5523" w:rsidRDefault="004A271A" w:rsidP="00522182">
            <w:pPr>
              <w:tabs>
                <w:tab w:val="left" w:leader="dot" w:pos="4219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US"/>
              </w:rPr>
            </w:pPr>
          </w:p>
        </w:tc>
      </w:tr>
      <w:tr w:rsidR="00355A34" w:rsidRPr="002D5523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6170731B" w:rsidR="00355A34" w:rsidRPr="002D5523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="Georgia" w:hAnsi="Georgia" w:cstheme="minorHAnsi"/>
                <w:color w:val="0070C0"/>
                <w:sz w:val="28"/>
                <w:lang w:val="en-US"/>
              </w:rPr>
            </w:pPr>
            <w:r w:rsidRPr="002D5523">
              <w:rPr>
                <w:rFonts w:ascii="Georgia" w:hAnsi="Georgia" w:cstheme="minorHAnsi"/>
                <w:color w:val="0070C0"/>
                <w:sz w:val="28"/>
                <w:lang w:val="en-US"/>
              </w:rPr>
              <w:t>2. University Details</w:t>
            </w:r>
          </w:p>
          <w:p w14:paraId="31FCB39E" w14:textId="77777777" w:rsidR="00522182" w:rsidRPr="002D5523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="Georgia" w:hAnsi="Georgia" w:cstheme="minorHAnsi"/>
                <w:color w:val="0070C0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:rsidRPr="002D5523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2D5523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Name of university</w:t>
                  </w:r>
                </w:p>
              </w:tc>
              <w:sdt>
                <w:sdtPr>
                  <w:rPr>
                    <w:lang w:val="en-US"/>
                  </w:rPr>
                  <w:alias w:val="University Name "/>
                  <w:tag w:val="Ucity"/>
                  <w:id w:val="-1210653874"/>
                  <w:placeholder>
                    <w:docPart w:val="7C2B5B503C0E4A10B6AB6E8545A02A3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3A6E396" w14:textId="306E8685" w:rsidR="001B2345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University N</w:t>
                      </w:r>
                      <w:r w:rsidR="006652FB"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ame</w:t>
                      </w:r>
                    </w:p>
                  </w:tc>
                </w:sdtContent>
              </w:sdt>
            </w:tr>
            <w:tr w:rsidR="001B2345" w:rsidRPr="002D5523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Pr="002D5523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lang w:val="en-US"/>
                  </w:rPr>
                  <w:alias w:val="University City"/>
                  <w:tag w:val="UCity"/>
                  <w:id w:val="934863214"/>
                  <w:placeholder>
                    <w:docPart w:val="ECF4A43780D648FA9F7AA8965A59055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2444264" w14:textId="7CBCAB7D" w:rsidR="001B2345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University City</w:t>
                      </w:r>
                    </w:p>
                  </w:tc>
                </w:sdtContent>
              </w:sdt>
            </w:tr>
            <w:tr w:rsidR="001B2345" w:rsidRPr="002D5523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2D5523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2D5523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lang w:val="en-US"/>
                  </w:rPr>
                  <w:alias w:val="University Country"/>
                  <w:tag w:val="Ucountry"/>
                  <w:id w:val="-1506734698"/>
                  <w:placeholder>
                    <w:docPart w:val="D8C3413D357C4475A5C3D88A1187C2C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FD2A8BA" w14:textId="74EE85D6" w:rsidR="001B2345" w:rsidRPr="002D5523" w:rsidRDefault="004327D5" w:rsidP="00522182">
                      <w:pPr>
                        <w:rPr>
                          <w:lang w:val="en-US"/>
                        </w:rPr>
                      </w:pPr>
                      <w:r w:rsidRPr="002D5523">
                        <w:rPr>
                          <w:rFonts w:ascii="Arial" w:hAnsi="Arial" w:cs="Arial"/>
                          <w:color w:val="D0CECE" w:themeColor="background2" w:themeShade="E6"/>
                          <w:sz w:val="22"/>
                          <w:lang w:val="en-US"/>
                        </w:rPr>
                        <w:t>University Country</w:t>
                      </w:r>
                    </w:p>
                  </w:tc>
                </w:sdtContent>
              </w:sdt>
            </w:tr>
          </w:tbl>
          <w:p w14:paraId="1F42386A" w14:textId="77777777" w:rsidR="00355A34" w:rsidRPr="002D5523" w:rsidRDefault="00355A34" w:rsidP="00522182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87CB3D3" w14:textId="77777777" w:rsidR="004327D5" w:rsidRPr="002D5523" w:rsidRDefault="004327D5" w:rsidP="00522182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</w:p>
    <w:p w14:paraId="2C0FABF9" w14:textId="77777777" w:rsidR="004327D5" w:rsidRPr="002D5523" w:rsidRDefault="004327D5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br w:type="page"/>
      </w:r>
    </w:p>
    <w:p w14:paraId="4593301D" w14:textId="430B8590" w:rsidR="00355A34" w:rsidRPr="002D5523" w:rsidRDefault="00522182" w:rsidP="00522182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lastRenderedPageBreak/>
        <w:t>3. Level of English</w:t>
      </w:r>
    </w:p>
    <w:p w14:paraId="56C8FFB9" w14:textId="2FA3FF77" w:rsidR="006652FB" w:rsidRPr="002D5523" w:rsidRDefault="004A271A" w:rsidP="00522182">
      <w:pPr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="Arial" w:hAnsi="Arial" w:cs="Arial"/>
          <w:color w:val="696969"/>
          <w:sz w:val="21"/>
          <w:szCs w:val="21"/>
          <w:bdr w:val="none" w:sz="0" w:space="0" w:color="auto" w:frame="1"/>
          <w:lang w:val="en-US"/>
        </w:rPr>
        <w:br/>
      </w:r>
      <w:r w:rsidR="00B1120E" w:rsidRPr="002D5523">
        <w:rPr>
          <w:rFonts w:asciiTheme="minorHAnsi" w:hAnsiTheme="minorHAnsi" w:cstheme="minorHAnsi"/>
          <w:lang w:val="en-US"/>
        </w:rPr>
        <w:t>The</w:t>
      </w:r>
      <w:r w:rsidRPr="002D5523">
        <w:rPr>
          <w:rFonts w:asciiTheme="minorHAnsi" w:hAnsiTheme="minorHAnsi" w:cstheme="minorHAnsi"/>
          <w:lang w:val="en-US"/>
        </w:rPr>
        <w:t xml:space="preserve"> </w:t>
      </w:r>
      <w:r w:rsidR="004F7698" w:rsidRPr="002D5523">
        <w:rPr>
          <w:rFonts w:asciiTheme="minorHAnsi" w:hAnsiTheme="minorHAnsi" w:cstheme="minorHAnsi"/>
          <w:lang w:val="en-US"/>
        </w:rPr>
        <w:t>summer</w:t>
      </w:r>
      <w:r w:rsidRPr="002D5523">
        <w:rPr>
          <w:rFonts w:asciiTheme="minorHAnsi" w:hAnsiTheme="minorHAnsi" w:cstheme="minorHAnsi"/>
          <w:lang w:val="en-US"/>
        </w:rPr>
        <w:t xml:space="preserve"> </w:t>
      </w:r>
      <w:r w:rsidR="00B1120E" w:rsidRPr="002D5523">
        <w:rPr>
          <w:rFonts w:asciiTheme="minorHAnsi" w:hAnsiTheme="minorHAnsi" w:cstheme="minorHAnsi"/>
          <w:lang w:val="en-US"/>
        </w:rPr>
        <w:t>school</w:t>
      </w:r>
      <w:r w:rsidRPr="002D5523">
        <w:rPr>
          <w:rFonts w:asciiTheme="minorHAnsi" w:hAnsiTheme="minorHAnsi" w:cstheme="minorHAnsi"/>
          <w:lang w:val="en-US"/>
        </w:rPr>
        <w:t xml:space="preserve"> is taught in English. </w:t>
      </w:r>
      <w:r w:rsidR="003D6026" w:rsidRPr="002D5523">
        <w:rPr>
          <w:rFonts w:asciiTheme="minorHAnsi" w:hAnsiTheme="minorHAnsi" w:cstheme="minorHAnsi"/>
          <w:lang w:val="en-US"/>
        </w:rPr>
        <w:t>S</w:t>
      </w:r>
      <w:r w:rsidRPr="002D5523">
        <w:rPr>
          <w:rFonts w:asciiTheme="minorHAnsi" w:hAnsiTheme="minorHAnsi" w:cstheme="minorHAnsi"/>
          <w:lang w:val="en-US"/>
        </w:rPr>
        <w:t>tudents are expected to have the ability to read academic English texts, follow lectures in English, and to participate in discussions conducted in English.</w:t>
      </w:r>
      <w:r w:rsidR="00DC35DE" w:rsidRPr="002D5523">
        <w:rPr>
          <w:rFonts w:asciiTheme="minorHAnsi" w:hAnsiTheme="minorHAnsi" w:cstheme="minorHAnsi"/>
          <w:lang w:val="en-US"/>
        </w:rPr>
        <w:t xml:space="preserve"> In terms of the Common European Framework or Reference for Languages (CEFR), the student should have at least level B2. More information about this level can be found </w:t>
      </w:r>
      <w:hyperlink r:id="rId8" w:anchor="Common_reference_levels" w:tgtFrame="_blank" w:history="1">
        <w:r w:rsidR="00DC35DE" w:rsidRPr="002D5523">
          <w:rPr>
            <w:rFonts w:asciiTheme="minorHAnsi" w:hAnsiTheme="minorHAnsi" w:cstheme="minorHAnsi"/>
            <w:u w:val="single"/>
            <w:lang w:val="en-US"/>
          </w:rPr>
          <w:t>here</w:t>
        </w:r>
      </w:hyperlink>
      <w:r w:rsidR="00DC35DE" w:rsidRPr="002D5523">
        <w:rPr>
          <w:rFonts w:asciiTheme="minorHAnsi" w:hAnsiTheme="minorHAnsi" w:cstheme="minorHAnsi"/>
          <w:lang w:val="en-US"/>
        </w:rPr>
        <w:t>.</w:t>
      </w:r>
    </w:p>
    <w:p w14:paraId="58A406EE" w14:textId="0426B895" w:rsidR="006652FB" w:rsidRPr="002D5523" w:rsidRDefault="006652FB" w:rsidP="00522182">
      <w:pPr>
        <w:jc w:val="both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DF426A" w:rsidRPr="002D5523" w14:paraId="5196CA6B" w14:textId="77777777" w:rsidTr="00DF426A">
        <w:tc>
          <w:tcPr>
            <w:tcW w:w="3235" w:type="dxa"/>
          </w:tcPr>
          <w:p w14:paraId="38FE395A" w14:textId="5C83E659" w:rsidR="00DF426A" w:rsidRPr="002D5523" w:rsidRDefault="00DF426A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Level of English: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English"/>
              <w:tag w:val="English"/>
              <w:id w:val="1181929333"/>
              <w:placeholder>
                <w:docPart w:val="560F81E22BD04DFFAE014D47431E6925"/>
              </w:placeholder>
              <w:showingPlcHdr/>
              <w:comboBox>
                <w:listItem w:value="Choose an item."/>
                <w:listItem w:displayText="Intermediate Level (B1)" w:value="B1"/>
                <w:listItem w:displayText="Upper Intermediate Level (B2)" w:value="B2"/>
                <w:listItem w:displayText="Advanced Level (C1)" w:value="C1"/>
                <w:listItem w:displayText="Proficient or Native Language (C2)" w:value="C2"/>
              </w:comboBox>
            </w:sdtPr>
            <w:sdtEndPr/>
            <w:sdtContent>
              <w:p w14:paraId="0BEB011F" w14:textId="58AEFA3B" w:rsidR="00DF426A" w:rsidRPr="002D5523" w:rsidRDefault="00DF426A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2D5523">
                  <w:rPr>
                    <w:rStyle w:val="PlaceholderText"/>
                    <w:rFonts w:ascii="Arial" w:eastAsiaTheme="minorEastAsia" w:hAnsi="Arial" w:cs="Arial"/>
                    <w:color w:val="D0CECE" w:themeColor="background2" w:themeShade="E6"/>
                    <w:sz w:val="22"/>
                    <w:lang w:val="en-US"/>
                  </w:rPr>
                  <w:t>Choose an English Level.</w:t>
                </w:r>
              </w:p>
            </w:sdtContent>
          </w:sdt>
        </w:tc>
      </w:tr>
    </w:tbl>
    <w:p w14:paraId="7CBAE648" w14:textId="77777777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</w:p>
    <w:p w14:paraId="7C50B54F" w14:textId="77777777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</w:p>
    <w:p w14:paraId="4315C4D3" w14:textId="29214494" w:rsidR="00355A34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t>4. Current Study</w:t>
      </w:r>
    </w:p>
    <w:p w14:paraId="16EE735D" w14:textId="77777777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2D5523" w14:paraId="469BB375" w14:textId="77777777" w:rsidTr="003E50E9">
        <w:tc>
          <w:tcPr>
            <w:tcW w:w="3322" w:type="dxa"/>
          </w:tcPr>
          <w:p w14:paraId="112A1242" w14:textId="586EA5A4" w:rsidR="003D6026" w:rsidRPr="002D5523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 xml:space="preserve">Current study </w:t>
            </w:r>
            <w:proofErr w:type="spellStart"/>
            <w:r w:rsidRPr="002D5523">
              <w:rPr>
                <w:rFonts w:asciiTheme="minorHAnsi" w:hAnsiTheme="minorHAnsi" w:cstheme="minorHAnsi"/>
                <w:lang w:val="en-US"/>
              </w:rPr>
              <w:t>programme</w:t>
            </w:r>
            <w:proofErr w:type="spellEnd"/>
            <w:r w:rsidR="001F2889" w:rsidRPr="002D5523">
              <w:rPr>
                <w:rFonts w:asciiTheme="minorHAnsi" w:hAnsiTheme="minorHAnsi" w:cstheme="minorHAnsi"/>
                <w:lang w:val="en-US"/>
              </w:rPr>
              <w:t xml:space="preserve"> at home university</w:t>
            </w:r>
            <w:r w:rsidR="002D5523" w:rsidRPr="002D5523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sdt>
          <w:sdtPr>
            <w:rPr>
              <w:lang w:val="en-US"/>
            </w:rPr>
            <w:alias w:val="Study Program"/>
            <w:tag w:val="SProgram"/>
            <w:id w:val="470016477"/>
            <w:placeholder>
              <w:docPart w:val="88214E6E0BF24AC79DAC7B5A76B4937D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60B3277" w14:textId="71F74ADB" w:rsidR="003D6026" w:rsidRPr="002D5523" w:rsidRDefault="002D5523" w:rsidP="00522182">
                <w:pPr>
                  <w:rPr>
                    <w:lang w:val="en-US"/>
                  </w:rPr>
                </w:pPr>
                <w:r w:rsidRPr="002D5523">
                  <w:rPr>
                    <w:rFonts w:ascii="Arial" w:hAnsi="Arial" w:cs="Arial"/>
                    <w:color w:val="D0CECE" w:themeColor="background2" w:themeShade="E6"/>
                    <w:sz w:val="22"/>
                    <w:lang w:val="en-US"/>
                  </w:rPr>
                  <w:t>Current study program</w:t>
                </w:r>
              </w:p>
            </w:tc>
          </w:sdtContent>
        </w:sdt>
      </w:tr>
      <w:tr w:rsidR="001F2889" w:rsidRPr="002D5523" w14:paraId="61042182" w14:textId="77777777" w:rsidTr="003E50E9">
        <w:tc>
          <w:tcPr>
            <w:tcW w:w="3322" w:type="dxa"/>
          </w:tcPr>
          <w:p w14:paraId="6FAE93A8" w14:textId="4A4343A6" w:rsidR="001F2889" w:rsidRPr="002D5523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Level of current study program</w:t>
            </w:r>
            <w:r w:rsidR="002D5523" w:rsidRPr="002D5523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Current Study Program"/>
              <w:tag w:val="SLevel"/>
              <w:id w:val="-1052150562"/>
              <w:placeholder>
                <w:docPart w:val="F5682127D201421481A4C33DD409E805"/>
              </w:placeholder>
              <w:showingPlcHdr/>
              <w:comboBox>
                <w:listItem w:value="Choose an item."/>
                <w:listItem w:displayText="Bachelor's Degree" w:value="Bachelor's Degree"/>
                <w:listItem w:displayText="Master's Degree" w:value="Master's Degree"/>
                <w:listItem w:displayText="Doctoral Degree" w:value="Doctoral Degree"/>
                <w:listItem w:displayText="Not currently a student" w:value="Not currently a student"/>
              </w:comboBox>
            </w:sdtPr>
            <w:sdtEndPr/>
            <w:sdtContent>
              <w:p w14:paraId="17638C25" w14:textId="69EC3677" w:rsidR="001F2889" w:rsidRPr="002D5523" w:rsidRDefault="004327D5" w:rsidP="004327D5">
                <w:pPr>
                  <w:rPr>
                    <w:rFonts w:cstheme="minorHAnsi"/>
                    <w:lang w:val="en-US"/>
                  </w:rPr>
                </w:pPr>
                <w:r w:rsidRPr="002D5523">
                  <w:rPr>
                    <w:rStyle w:val="PlaceholderText"/>
                    <w:rFonts w:ascii="Arial" w:eastAsiaTheme="minorEastAsia" w:hAnsi="Arial" w:cs="Arial"/>
                    <w:color w:val="D0CECE" w:themeColor="background2" w:themeShade="E6"/>
                    <w:sz w:val="22"/>
                    <w:lang w:val="en-US"/>
                  </w:rPr>
                  <w:t>Level of study program</w:t>
                </w:r>
              </w:p>
            </w:sdtContent>
          </w:sdt>
        </w:tc>
      </w:tr>
      <w:tr w:rsidR="003D6026" w:rsidRPr="002D5523" w14:paraId="42FF432A" w14:textId="77777777" w:rsidTr="003E50E9">
        <w:tc>
          <w:tcPr>
            <w:tcW w:w="3322" w:type="dxa"/>
          </w:tcPr>
          <w:p w14:paraId="5E405A22" w14:textId="3E58B495" w:rsidR="00193E2A" w:rsidRPr="002D5523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In which year of study are you at your home</w:t>
            </w:r>
            <w:r w:rsidR="00193E2A" w:rsidRPr="002D5523">
              <w:rPr>
                <w:rFonts w:asciiTheme="minorHAnsi" w:hAnsiTheme="minorHAnsi" w:cstheme="minorHAnsi"/>
                <w:lang w:val="en-US"/>
              </w:rPr>
              <w:t xml:space="preserve"> university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Year of Study"/>
              <w:tag w:val="SYear"/>
              <w:id w:val="-1441516361"/>
              <w:placeholder>
                <w:docPart w:val="AD1D8859CEDB464E988EB694E10B630C"/>
              </w:placeholder>
              <w:showingPlcHdr/>
              <w:comboBox>
                <w:listItem w:value="Choose an item.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</w:comboBox>
            </w:sdtPr>
            <w:sdtEndPr/>
            <w:sdtContent>
              <w:p w14:paraId="4D7806DB" w14:textId="071F6D75" w:rsidR="00E271DC" w:rsidRPr="002D5523" w:rsidRDefault="004327D5" w:rsidP="00522182">
                <w:pPr>
                  <w:jc w:val="both"/>
                  <w:rPr>
                    <w:rFonts w:cstheme="minorHAnsi"/>
                    <w:lang w:val="en-US"/>
                  </w:rPr>
                </w:pPr>
                <w:r w:rsidRPr="002D5523">
                  <w:rPr>
                    <w:rStyle w:val="PlaceholderText"/>
                    <w:rFonts w:ascii="Arial" w:eastAsiaTheme="minorEastAsia" w:hAnsi="Arial" w:cs="Arial"/>
                    <w:color w:val="D0CECE" w:themeColor="background2" w:themeShade="E6"/>
                    <w:sz w:val="22"/>
                    <w:lang w:val="en-US"/>
                  </w:rPr>
                  <w:t>Year of current study</w:t>
                </w:r>
              </w:p>
            </w:sdtContent>
          </w:sdt>
          <w:p w14:paraId="65CEA0E4" w14:textId="77777777" w:rsidR="003D6026" w:rsidRPr="002D5523" w:rsidRDefault="003D6026" w:rsidP="00522182">
            <w:pPr>
              <w:rPr>
                <w:lang w:val="en-US"/>
              </w:rPr>
            </w:pPr>
          </w:p>
        </w:tc>
      </w:tr>
    </w:tbl>
    <w:p w14:paraId="352CA2AD" w14:textId="220627D1" w:rsidR="00355A34" w:rsidRPr="002D5523" w:rsidRDefault="00355A34" w:rsidP="00522182">
      <w:pPr>
        <w:autoSpaceDE w:val="0"/>
        <w:autoSpaceDN w:val="0"/>
        <w:adjustRightInd w:val="0"/>
        <w:ind w:right="-1190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1325231" w14:textId="59B03F0C" w:rsidR="003D6026" w:rsidRPr="002D5523" w:rsidRDefault="003D6026" w:rsidP="00522182">
      <w:pPr>
        <w:autoSpaceDE w:val="0"/>
        <w:autoSpaceDN w:val="0"/>
        <w:adjustRightInd w:val="0"/>
        <w:ind w:right="-1190"/>
        <w:rPr>
          <w:rFonts w:ascii="Arial" w:hAnsi="Arial" w:cs="Arial"/>
          <w:b/>
          <w:bCs/>
          <w:sz w:val="20"/>
          <w:szCs w:val="20"/>
          <w:lang w:val="en-US"/>
        </w:rPr>
      </w:pPr>
      <w:r w:rsidRPr="002D5523">
        <w:rPr>
          <w:rFonts w:ascii="Arial" w:hAnsi="Arial" w:cs="Arial"/>
          <w:b/>
          <w:bCs/>
          <w:sz w:val="20"/>
          <w:szCs w:val="20"/>
          <w:lang w:val="en-US"/>
        </w:rPr>
        <w:t>Previous diplomas/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2D5523" w14:paraId="1364C28D" w14:textId="77777777" w:rsidTr="003E50E9">
        <w:tc>
          <w:tcPr>
            <w:tcW w:w="3322" w:type="dxa"/>
          </w:tcPr>
          <w:p w14:paraId="66B6EF4C" w14:textId="04F33E90" w:rsidR="003D6026" w:rsidRPr="002D5523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Graduation year high school</w:t>
            </w:r>
          </w:p>
        </w:tc>
        <w:sdt>
          <w:sdtPr>
            <w:rPr>
              <w:lang w:val="en-US"/>
            </w:rPr>
            <w:alias w:val="High School Graduation Year"/>
            <w:tag w:val="HSGraduation"/>
            <w:id w:val="-2079204397"/>
            <w:placeholder>
              <w:docPart w:val="BDEFDA706757427CBAA60CB2A9C47EBC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3072009" w14:textId="28D011EF" w:rsidR="003D6026" w:rsidRPr="002D5523" w:rsidRDefault="009E2C18" w:rsidP="00522182">
                <w:pPr>
                  <w:rPr>
                    <w:lang w:val="en-US"/>
                  </w:rPr>
                </w:pPr>
                <w:r w:rsidRPr="009E2C18">
                  <w:rPr>
                    <w:rFonts w:ascii="Arial" w:hAnsi="Arial" w:cs="Arial"/>
                    <w:color w:val="D0CECE" w:themeColor="background2" w:themeShade="E6"/>
                    <w:sz w:val="22"/>
                    <w:lang w:val="en-US"/>
                  </w:rPr>
                  <w:t>High School Graduation Year</w:t>
                </w:r>
              </w:p>
            </w:tc>
          </w:sdtContent>
        </w:sdt>
      </w:tr>
    </w:tbl>
    <w:p w14:paraId="27E0D3B7" w14:textId="77777777" w:rsidR="00AA389B" w:rsidRPr="002D5523" w:rsidRDefault="00AA389B" w:rsidP="00522182">
      <w:pPr>
        <w:autoSpaceDE w:val="0"/>
        <w:autoSpaceDN w:val="0"/>
        <w:adjustRightInd w:val="0"/>
        <w:ind w:right="-1190"/>
        <w:rPr>
          <w:rFonts w:ascii="Arial" w:hAnsi="Arial" w:cs="Arial"/>
          <w:b/>
          <w:color w:val="333333"/>
          <w:sz w:val="20"/>
          <w:szCs w:val="20"/>
          <w:lang w:val="en-US"/>
        </w:rPr>
      </w:pPr>
    </w:p>
    <w:p w14:paraId="49B48E44" w14:textId="77777777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</w:p>
    <w:p w14:paraId="3DE6B939" w14:textId="2E409790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t xml:space="preserve">5. How Did You Learn About </w:t>
      </w:r>
      <w:proofErr w:type="gramStart"/>
      <w:r w:rsidRPr="002D5523">
        <w:rPr>
          <w:rFonts w:ascii="Georgia" w:hAnsi="Georgia" w:cstheme="minorHAnsi"/>
          <w:color w:val="0070C0"/>
          <w:sz w:val="28"/>
          <w:lang w:val="en-US"/>
        </w:rPr>
        <w:t>The</w:t>
      </w:r>
      <w:proofErr w:type="gramEnd"/>
      <w:r w:rsidRPr="002D5523">
        <w:rPr>
          <w:rFonts w:ascii="Georgia" w:hAnsi="Georgia" w:cstheme="minorHAnsi"/>
          <w:color w:val="0070C0"/>
          <w:sz w:val="28"/>
          <w:lang w:val="en-US"/>
        </w:rPr>
        <w:t xml:space="preserve"> Summer School? </w:t>
      </w:r>
    </w:p>
    <w:p w14:paraId="2017D9EE" w14:textId="77777777" w:rsidR="00522182" w:rsidRPr="002D5523" w:rsidRDefault="00522182" w:rsidP="00522182">
      <w:pPr>
        <w:autoSpaceDE w:val="0"/>
        <w:autoSpaceDN w:val="0"/>
        <w:adjustRightInd w:val="0"/>
        <w:ind w:right="-1190"/>
        <w:rPr>
          <w:rFonts w:ascii="Georgia" w:hAnsi="Georgia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E271DC" w:rsidRPr="002D5523" w14:paraId="3480331E" w14:textId="77777777" w:rsidTr="00E1579D">
        <w:tc>
          <w:tcPr>
            <w:tcW w:w="3235" w:type="dxa"/>
          </w:tcPr>
          <w:p w14:paraId="02133171" w14:textId="4FF27DC0" w:rsidR="00E271DC" w:rsidRPr="002D5523" w:rsidRDefault="00E271DC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How did you learn about</w:t>
            </w:r>
            <w:r w:rsidR="00522182" w:rsidRPr="002D5523">
              <w:rPr>
                <w:rFonts w:asciiTheme="minorHAnsi" w:hAnsiTheme="minorHAnsi" w:cstheme="minorHAnsi"/>
                <w:lang w:val="en-US"/>
              </w:rPr>
              <w:t xml:space="preserve"> t</w:t>
            </w:r>
            <w:r w:rsidRPr="002D5523">
              <w:rPr>
                <w:rFonts w:asciiTheme="minorHAnsi" w:hAnsiTheme="minorHAnsi" w:cstheme="minorHAnsi"/>
                <w:lang w:val="en-US"/>
              </w:rPr>
              <w:t>his program?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ow did you learn about this program"/>
              <w:tag w:val="Discovery"/>
              <w:id w:val="-1815866652"/>
              <w:placeholder>
                <w:docPart w:val="D0EA503556614D79AF03F54F13876E78"/>
              </w:placeholder>
              <w:showingPlcHdr/>
              <w:comboBox>
                <w:listItem w:value="Choose an item."/>
                <w:listItem w:displayText="Through my University" w:value="University"/>
                <w:listItem w:displayText="Through the Palacký University Webpage" w:value="UP Webpage"/>
                <w:listItem w:displayText="Through a friend or family member" w:value="Friend"/>
                <w:listItem w:displayText="Through an online directory" w:value="online directory"/>
                <w:listItem w:displayText="Other" w:value="Other"/>
              </w:comboBox>
            </w:sdtPr>
            <w:sdtEndPr/>
            <w:sdtContent>
              <w:p w14:paraId="355C644A" w14:textId="56803585" w:rsidR="00E271DC" w:rsidRPr="002D5523" w:rsidRDefault="002D5523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2D5523">
                  <w:rPr>
                    <w:rStyle w:val="PlaceholderText"/>
                    <w:rFonts w:ascii="Arial" w:eastAsiaTheme="minorEastAsia" w:hAnsi="Arial" w:cs="Arial"/>
                    <w:color w:val="D0CECE" w:themeColor="background2" w:themeShade="E6"/>
                    <w:sz w:val="22"/>
                    <w:lang w:val="en-US"/>
                  </w:rPr>
                  <w:t>How did you learn about this program?</w:t>
                </w:r>
              </w:p>
            </w:sdtContent>
          </w:sdt>
        </w:tc>
      </w:tr>
    </w:tbl>
    <w:p w14:paraId="0364D895" w14:textId="2C8D7BBD" w:rsidR="00F77E80" w:rsidRPr="002D5523" w:rsidRDefault="00F77E80" w:rsidP="00522182">
      <w:pPr>
        <w:autoSpaceDE w:val="0"/>
        <w:autoSpaceDN w:val="0"/>
        <w:adjustRightInd w:val="0"/>
        <w:ind w:right="-1190"/>
        <w:jc w:val="both"/>
        <w:rPr>
          <w:rFonts w:ascii="Arial" w:hAnsi="Arial" w:cs="Arial"/>
          <w:color w:val="333333"/>
          <w:sz w:val="20"/>
          <w:szCs w:val="20"/>
          <w:lang w:val="en-US"/>
        </w:rPr>
      </w:pPr>
    </w:p>
    <w:p w14:paraId="0104BFD9" w14:textId="77777777" w:rsidR="00522182" w:rsidRPr="002D5523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Georgia" w:hAnsi="Georgia" w:cstheme="minorHAnsi"/>
          <w:color w:val="0070C0"/>
          <w:sz w:val="28"/>
          <w:lang w:val="en-US"/>
        </w:rPr>
      </w:pPr>
    </w:p>
    <w:p w14:paraId="70133F56" w14:textId="77777777" w:rsidR="009E2C18" w:rsidRDefault="009E2C18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  <w:r>
        <w:rPr>
          <w:rFonts w:ascii="Georgia" w:hAnsi="Georgia" w:cstheme="minorHAnsi"/>
          <w:color w:val="0070C0"/>
          <w:sz w:val="28"/>
          <w:lang w:val="en-US"/>
        </w:rPr>
        <w:br w:type="page"/>
      </w:r>
    </w:p>
    <w:p w14:paraId="2A98EC58" w14:textId="431AA405" w:rsidR="00E271DC" w:rsidRPr="002D5523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lastRenderedPageBreak/>
        <w:t>6. Health Information</w:t>
      </w:r>
    </w:p>
    <w:p w14:paraId="06B376B0" w14:textId="77777777" w:rsidR="00522182" w:rsidRPr="002D5523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Georgia" w:hAnsi="Georgia" w:cstheme="minorHAnsi"/>
          <w:color w:val="0070C0"/>
          <w:sz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3420"/>
      </w:tblGrid>
      <w:tr w:rsidR="00E271DC" w:rsidRPr="002D5523" w14:paraId="2D69F48A" w14:textId="77777777" w:rsidTr="00E271DC">
        <w:tc>
          <w:tcPr>
            <w:tcW w:w="5485" w:type="dxa"/>
          </w:tcPr>
          <w:p w14:paraId="4CF3470F" w14:textId="5C85BD95" w:rsidR="00E271DC" w:rsidRPr="002D5523" w:rsidRDefault="00E271DC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2D5523">
              <w:rPr>
                <w:rFonts w:asciiTheme="minorHAnsi" w:hAnsiTheme="minorHAnsi" w:cstheme="minorHAnsi"/>
                <w:lang w:val="en-US"/>
              </w:rPr>
              <w:t>Do you have any health problems</w:t>
            </w:r>
            <w:r w:rsidR="002D5523" w:rsidRPr="002D5523">
              <w:rPr>
                <w:rFonts w:asciiTheme="minorHAnsi" w:hAnsiTheme="minorHAnsi" w:cstheme="minorHAnsi"/>
                <w:lang w:val="en-US"/>
              </w:rPr>
              <w:t>, allergies</w:t>
            </w:r>
            <w:r w:rsidRPr="002D5523">
              <w:rPr>
                <w:rFonts w:asciiTheme="minorHAnsi" w:hAnsiTheme="minorHAnsi" w:cstheme="minorHAnsi"/>
                <w:lang w:val="en-US"/>
              </w:rPr>
              <w:t xml:space="preserve"> or dietary restrictions? </w:t>
            </w:r>
          </w:p>
        </w:tc>
        <w:tc>
          <w:tcPr>
            <w:tcW w:w="342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ealth"/>
              <w:tag w:val="Health"/>
              <w:id w:val="2124653078"/>
              <w:placeholder>
                <w:docPart w:val="DE71E1AA3AF740819CA4618A675AE94A"/>
              </w:placeholder>
              <w:showingPlcHdr/>
              <w:comboBox>
                <w:listItem w:value="Choose an item."/>
                <w:listItem w:displayText="No, I am healthy." w:value="No"/>
                <w:listItem w:displayText="Yes, I have health problems or allergies" w:value="Yes"/>
              </w:comboBox>
            </w:sdtPr>
            <w:sdtEndPr/>
            <w:sdtContent>
              <w:p w14:paraId="2BF9E8EF" w14:textId="5B5F3D49" w:rsidR="00E271DC" w:rsidRPr="002D5523" w:rsidRDefault="002D5523" w:rsidP="002D5523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2D5523">
                  <w:rPr>
                    <w:rStyle w:val="PlaceholderText"/>
                    <w:rFonts w:ascii="Arial" w:eastAsiaTheme="minorEastAsia" w:hAnsi="Arial" w:cs="Arial"/>
                    <w:color w:val="D0CECE" w:themeColor="background2" w:themeShade="E6"/>
                    <w:sz w:val="22"/>
                    <w:lang w:val="en-US"/>
                  </w:rPr>
                  <w:t xml:space="preserve">Health problems or allergies </w:t>
                </w:r>
              </w:p>
            </w:sdtContent>
          </w:sdt>
        </w:tc>
      </w:tr>
    </w:tbl>
    <w:p w14:paraId="2C9DDDC9" w14:textId="77777777" w:rsidR="00E271DC" w:rsidRPr="002D5523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</w:p>
    <w:p w14:paraId="39D089A3" w14:textId="2F5578AB" w:rsidR="00522182" w:rsidRPr="002D5523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 xml:space="preserve">If you do not have any health problems, please continue to question 7. </w:t>
      </w:r>
      <w:r w:rsidR="002D5523" w:rsidRPr="002D5523">
        <w:rPr>
          <w:rFonts w:asciiTheme="minorHAnsi" w:hAnsiTheme="minorHAnsi" w:cstheme="minorHAnsi"/>
          <w:lang w:val="en-US"/>
        </w:rPr>
        <w:t>I</w:t>
      </w:r>
      <w:r w:rsidRPr="002D5523">
        <w:rPr>
          <w:rFonts w:asciiTheme="minorHAnsi" w:hAnsiTheme="minorHAnsi" w:cstheme="minorHAnsi"/>
          <w:lang w:val="en-US"/>
        </w:rPr>
        <w:t xml:space="preserve">f you do have any </w:t>
      </w:r>
    </w:p>
    <w:p w14:paraId="12D952E5" w14:textId="4CC19727" w:rsidR="00355A34" w:rsidRPr="002D5523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problems with your health, or any dietary restrictions or preferences, please specify below</w:t>
      </w:r>
      <w:r w:rsidR="00F77E80" w:rsidRPr="002D5523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31A24D21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alias w:val="Health Problems Specifications"/>
                              <w:tag w:val="Health Problems Specifications"/>
                              <w:id w:val="-1845318517"/>
                              <w:placeholder>
                                <w:docPart w:val="37B9DD9D7B2F4E6D85DD88A69D8D3BC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20052B7A" w14:textId="0EE218A7" w:rsidR="00F77E80" w:rsidRDefault="002D5523" w:rsidP="00F77E80">
                                <w:r>
                                  <w:rPr>
                                    <w:rFonts w:ascii="Arial" w:hAnsi="Arial" w:cs="Arial"/>
                                    <w:color w:val="D0CECE" w:themeColor="background2" w:themeShade="E6"/>
                                    <w:sz w:val="22"/>
                                    <w:lang w:val="en-GB"/>
                                  </w:rPr>
                                  <w:t>Heatlh Problem Specification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07E510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" strokeweight=".5pt">
                <v:textbox>
                  <w:txbxContent>
                    <w:sdt>
                      <w:sdtPr>
                        <w:rPr>
                          <w:lang w:val="en-GB"/>
                        </w:rPr>
                        <w:alias w:val="Health Problems Specifications"/>
                        <w:tag w:val="Health Problems Specifications"/>
                        <w:id w:val="-1845318517"/>
                        <w:placeholder>
                          <w:docPart w:val="37B9DD9D7B2F4E6D85DD88A69D8D3BC0"/>
                        </w:placeholder>
                        <w:showingPlcHdr/>
                        <w:text/>
                      </w:sdtPr>
                      <w:sdtContent>
                        <w:p w14:paraId="20052B7A" w14:textId="0EE218A7" w:rsidR="00F77E80" w:rsidRDefault="002D5523" w:rsidP="00F77E80">
                          <w:proofErr w:type="spellStart"/>
                          <w:r>
                            <w:rPr>
                              <w:rFonts w:ascii="Arial" w:hAnsi="Arial" w:cs="Arial"/>
                              <w:color w:val="D0CECE" w:themeColor="background2" w:themeShade="E6"/>
                              <w:sz w:val="22"/>
                              <w:lang w:val="en-GB"/>
                            </w:rPr>
                            <w:t>Heatl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D0CECE" w:themeColor="background2" w:themeShade="E6"/>
                              <w:sz w:val="22"/>
                              <w:lang w:val="en-GB"/>
                            </w:rPr>
                            <w:t xml:space="preserve"> Problem Specification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Pr="002D5523">
        <w:rPr>
          <w:rFonts w:asciiTheme="minorHAnsi" w:hAnsiTheme="minorHAnsi" w:cstheme="minorHAnsi"/>
          <w:lang w:val="en-US"/>
        </w:rPr>
        <w:t>:</w:t>
      </w:r>
    </w:p>
    <w:p w14:paraId="192E8BDF" w14:textId="77777777" w:rsidR="009E2C18" w:rsidRDefault="009E2C18" w:rsidP="009E2C18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</w:p>
    <w:p w14:paraId="209B4756" w14:textId="3522F99D" w:rsidR="00522182" w:rsidRPr="002D5523" w:rsidRDefault="00522182" w:rsidP="009E2C18">
      <w:pPr>
        <w:spacing w:after="160" w:line="259" w:lineRule="auto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t>7. Emergency Contacts</w:t>
      </w:r>
    </w:p>
    <w:p w14:paraId="528E6B2B" w14:textId="3CB22BF6" w:rsidR="00522182" w:rsidRPr="002D5523" w:rsidRDefault="00522182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Please write down the information of people to contact in case of an emergency.</w:t>
      </w:r>
    </w:p>
    <w:p w14:paraId="05E8397C" w14:textId="286C01D1" w:rsidR="00355A34" w:rsidRPr="002D5523" w:rsidRDefault="00F77E80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(N</w:t>
      </w:r>
      <w:r w:rsidR="00355A34" w:rsidRPr="002D5523">
        <w:rPr>
          <w:rFonts w:asciiTheme="minorHAnsi" w:hAnsiTheme="minorHAnsi" w:cstheme="minorHAnsi"/>
          <w:lang w:val="en-US"/>
        </w:rPr>
        <w:t>ames, telephones, e-mails)</w:t>
      </w:r>
    </w:p>
    <w:p w14:paraId="38F1F535" w14:textId="4B7C4DD9" w:rsidR="00355A34" w:rsidRPr="002D5523" w:rsidRDefault="00F77E80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US"/>
        </w:rPr>
      </w:pPr>
      <w:r w:rsidRPr="002D5523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C359B1" wp14:editId="133937D3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05475" cy="809625"/>
                <wp:effectExtent l="0" t="0" r="28575" b="28575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nl-NL"/>
                              </w:rPr>
                              <w:alias w:val="Emergency Contact"/>
                              <w:tag w:val="EmContact"/>
                              <w:id w:val="-2025785651"/>
                              <w:placeholder>
                                <w:docPart w:val="E94DFEF9A0A14BA091C43FE3E67696F3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5BD9BEDF" w14:textId="6AD62A55" w:rsidR="00F77E80" w:rsidRPr="00F77E80" w:rsidRDefault="009E2C18" w:rsidP="00F77E80">
                                <w:pPr>
                                  <w:rPr>
                                    <w:lang w:val="nl-NL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D0CECE" w:themeColor="background2" w:themeShade="E6"/>
                                    <w:sz w:val="22"/>
                                    <w:lang w:val="en-GB"/>
                                  </w:rPr>
                                  <w:t>Emergency Contact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359B1" id="_x0000_s1027" type="#_x0000_t202" style="position:absolute;left:0;text-align:left;margin-left:0;margin-top:14.8pt;width:449.25pt;height:63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" strokeweight=".5pt">
                <v:textbox>
                  <w:txbxContent>
                    <w:sdt>
                      <w:sdtPr>
                        <w:rPr>
                          <w:lang w:val="nl-NL"/>
                        </w:rPr>
                        <w:alias w:val="Emergency Contact"/>
                        <w:tag w:val="EmContact"/>
                        <w:id w:val="-2025785651"/>
                        <w:placeholder>
                          <w:docPart w:val="33F0886459A249919C1492FFA66E96C0"/>
                        </w:placeholder>
                        <w:showingPlcHdr/>
                        <w:text/>
                      </w:sdtPr>
                      <w:sdtContent>
                        <w:p w14:paraId="5BD9BEDF" w14:textId="6AD62A55" w:rsidR="00F77E80" w:rsidRPr="00F77E80" w:rsidRDefault="009E2C18" w:rsidP="00F77E80">
                          <w:pPr>
                            <w:rPr>
                              <w:lang w:val="nl-NL"/>
                            </w:rPr>
                          </w:pPr>
                          <w:r>
                            <w:rPr>
                              <w:rFonts w:ascii="Arial" w:hAnsi="Arial" w:cs="Arial"/>
                              <w:color w:val="D0CECE" w:themeColor="background2" w:themeShade="E6"/>
                              <w:sz w:val="22"/>
                              <w:lang w:val="en-GB"/>
                            </w:rPr>
                            <w:t>Emergency Contact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</w:p>
    <w:p w14:paraId="22F203C0" w14:textId="45DC1523" w:rsidR="00976E9D" w:rsidRPr="002D5523" w:rsidRDefault="00522182" w:rsidP="00522182">
      <w:pPr>
        <w:tabs>
          <w:tab w:val="left" w:leader="dot" w:pos="9498"/>
        </w:tabs>
        <w:autoSpaceDE w:val="0"/>
        <w:autoSpaceDN w:val="0"/>
        <w:adjustRightInd w:val="0"/>
        <w:ind w:right="-1190"/>
        <w:jc w:val="both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t>8</w:t>
      </w:r>
      <w:r w:rsidR="00976E9D" w:rsidRPr="002D5523">
        <w:rPr>
          <w:rFonts w:ascii="Georgia" w:hAnsi="Georgia" w:cstheme="minorHAnsi"/>
          <w:color w:val="0070C0"/>
          <w:sz w:val="28"/>
          <w:lang w:val="en-US"/>
        </w:rPr>
        <w:t xml:space="preserve">. </w:t>
      </w:r>
      <w:r w:rsidRPr="002D5523">
        <w:rPr>
          <w:rFonts w:ascii="Georgia" w:hAnsi="Georgia" w:cstheme="minorHAnsi"/>
          <w:color w:val="0070C0"/>
          <w:sz w:val="28"/>
          <w:lang w:val="en-US"/>
        </w:rPr>
        <w:t>Comments</w:t>
      </w:r>
    </w:p>
    <w:p w14:paraId="7E114C2A" w14:textId="00602601" w:rsidR="00976E9D" w:rsidRPr="002D5523" w:rsidRDefault="00F77E80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US"/>
        </w:rPr>
      </w:pPr>
      <w:r w:rsidRPr="002D5523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6392FCA8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869950"/>
                <wp:effectExtent l="0" t="0" r="28575" b="2540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69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alias w:val="Comments"/>
                              <w:tag w:val="Comments"/>
                              <w:id w:val="1385530604"/>
                              <w:placeholder>
                                <w:docPart w:val="E1F62EA8D1FF4DF589B8CFAE6B9A94FA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4EECB381" w14:textId="2459323D" w:rsidR="00F77E80" w:rsidRPr="00F77E80" w:rsidRDefault="009E2C18" w:rsidP="00F77E80">
                                <w:pPr>
                                  <w:rPr>
                                    <w:lang w:val="nl-NL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D0CECE" w:themeColor="background2" w:themeShade="E6"/>
                                    <w:sz w:val="22"/>
                                    <w:lang w:val="en-GB"/>
                                  </w:rPr>
                                  <w:t>Comments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72B8" id="_x0000_s1028" type="#_x0000_t202" style="position:absolute;left:0;text-align:left;margin-left:0;margin-top:15.15pt;width:449.25pt;height:68.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" strokeweight=".5pt">
                <v:textbox>
                  <w:txbxContent>
                    <w:sdt>
                      <w:sdtPr>
                        <w:rPr>
                          <w:lang w:val="en-GB"/>
                        </w:rPr>
                        <w:alias w:val="Comments"/>
                        <w:tag w:val="Comments"/>
                        <w:id w:val="1385530604"/>
                        <w:placeholder>
                          <w:docPart w:val="4E1B3E48CF254614BA577DABA2D9FA60"/>
                        </w:placeholder>
                        <w:showingPlcHdr/>
                        <w:text/>
                      </w:sdtPr>
                      <w:sdtContent>
                        <w:p w14:paraId="4EECB381" w14:textId="2459323D" w:rsidR="00F77E80" w:rsidRPr="00F77E80" w:rsidRDefault="009E2C18" w:rsidP="00F77E80">
                          <w:pPr>
                            <w:rPr>
                              <w:lang w:val="nl-NL"/>
                            </w:rPr>
                          </w:pPr>
                          <w:r>
                            <w:rPr>
                              <w:rFonts w:ascii="Arial" w:hAnsi="Arial" w:cs="Arial"/>
                              <w:color w:val="D0CECE" w:themeColor="background2" w:themeShade="E6"/>
                              <w:sz w:val="22"/>
                              <w:lang w:val="en-GB"/>
                            </w:rPr>
                            <w:t>Comments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</w:p>
    <w:p w14:paraId="039EB3D5" w14:textId="7A65A015" w:rsidR="00E271DC" w:rsidRPr="002D5523" w:rsidRDefault="00E271DC" w:rsidP="00522182">
      <w:pPr>
        <w:rPr>
          <w:rFonts w:ascii="Arial" w:hAnsi="Arial" w:cs="Arial"/>
          <w:sz w:val="20"/>
          <w:szCs w:val="20"/>
          <w:lang w:val="en-US"/>
        </w:rPr>
      </w:pPr>
    </w:p>
    <w:p w14:paraId="2F423D80" w14:textId="6D4FA54C" w:rsidR="00E271DC" w:rsidRPr="002D5523" w:rsidRDefault="00522182" w:rsidP="00522182">
      <w:pPr>
        <w:autoSpaceDE w:val="0"/>
        <w:autoSpaceDN w:val="0"/>
        <w:adjustRightInd w:val="0"/>
        <w:ind w:right="-1134"/>
        <w:rPr>
          <w:rFonts w:ascii="Georgia" w:hAnsi="Georgia" w:cstheme="minorHAnsi"/>
          <w:color w:val="0070C0"/>
          <w:sz w:val="28"/>
          <w:lang w:val="en-US"/>
        </w:rPr>
      </w:pPr>
      <w:r w:rsidRPr="002D5523">
        <w:rPr>
          <w:rFonts w:ascii="Georgia" w:hAnsi="Georgia" w:cstheme="minorHAnsi"/>
          <w:color w:val="0070C0"/>
          <w:sz w:val="28"/>
          <w:lang w:val="en-US"/>
        </w:rPr>
        <w:t>9. Motivational Letter</w:t>
      </w:r>
    </w:p>
    <w:p w14:paraId="1B3E304B" w14:textId="77777777" w:rsidR="00E271DC" w:rsidRPr="002D5523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 xml:space="preserve">Please attach (in a separate Word-document) a motivational letter of 200-250 words, </w:t>
      </w:r>
    </w:p>
    <w:p w14:paraId="3BCF6A17" w14:textId="77777777" w:rsidR="00E271DC" w:rsidRPr="002D5523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with the following information:</w:t>
      </w:r>
    </w:p>
    <w:p w14:paraId="1F25BAB7" w14:textId="77777777" w:rsidR="00E271DC" w:rsidRPr="002D5523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Introduce yourself</w:t>
      </w:r>
    </w:p>
    <w:p w14:paraId="0578C777" w14:textId="77777777" w:rsidR="00E271DC" w:rsidRPr="002D5523" w:rsidRDefault="00E271DC" w:rsidP="00522182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2D5523">
        <w:rPr>
          <w:rFonts w:asciiTheme="minorHAnsi" w:hAnsiTheme="minorHAnsi" w:cstheme="minorHAnsi"/>
          <w:lang w:val="en-US"/>
        </w:rPr>
        <w:t>Why you want to attend the summer school?</w:t>
      </w:r>
    </w:p>
    <w:p w14:paraId="5D3AAE6C" w14:textId="69D9FA4F" w:rsidR="00E271DC" w:rsidRPr="009E2C18" w:rsidRDefault="00E271DC" w:rsidP="003277FB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="Arial" w:hAnsi="Arial" w:cs="Arial"/>
          <w:sz w:val="20"/>
          <w:szCs w:val="20"/>
          <w:lang w:val="en-US"/>
        </w:rPr>
      </w:pPr>
      <w:r w:rsidRPr="009E2C18">
        <w:rPr>
          <w:rFonts w:asciiTheme="minorHAnsi" w:hAnsiTheme="minorHAnsi" w:cstheme="minorHAnsi"/>
          <w:lang w:val="en-US"/>
        </w:rPr>
        <w:t>What are your learning expectations of the summer school?</w:t>
      </w:r>
      <w:bookmarkEnd w:id="0"/>
    </w:p>
    <w:sectPr w:rsidR="00E271DC" w:rsidRPr="009E2C1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80F45" w14:textId="77777777" w:rsidR="00C01752" w:rsidRDefault="00C01752" w:rsidP="00355A34">
      <w:r>
        <w:separator/>
      </w:r>
    </w:p>
  </w:endnote>
  <w:endnote w:type="continuationSeparator" w:id="0">
    <w:p w14:paraId="7600A586" w14:textId="77777777" w:rsidR="00C01752" w:rsidRDefault="00C01752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20B7" w:rsidRPr="006620B7">
          <w:rPr>
            <w:noProof/>
            <w:lang w:val="nl-NL"/>
          </w:rPr>
          <w:t>1</w:t>
        </w:r>
        <w:r>
          <w:fldChar w:fldCharType="end"/>
        </w:r>
      </w:p>
    </w:sdtContent>
  </w:sdt>
  <w:p w14:paraId="345FD86E" w14:textId="20D97E34" w:rsidR="00355A34" w:rsidRPr="00922046" w:rsidRDefault="00922046" w:rsidP="00922046">
    <w:pPr>
      <w:pStyle w:val="Footer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127AD5">
      <w:rPr>
        <w:rFonts w:asciiTheme="minorHAnsi" w:hAnsiTheme="minorHAnsi" w:cstheme="minorHAnsi"/>
        <w:i/>
        <w:sz w:val="20"/>
      </w:rPr>
      <w:t>Summe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5F831" w14:textId="77777777" w:rsidR="00C01752" w:rsidRDefault="00C01752" w:rsidP="00355A34">
      <w:r>
        <w:separator/>
      </w:r>
    </w:p>
  </w:footnote>
  <w:footnote w:type="continuationSeparator" w:id="0">
    <w:p w14:paraId="24336693" w14:textId="77777777" w:rsidR="00C01752" w:rsidRDefault="00C01752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4128E" w14:textId="3CAFE616" w:rsidR="009E2C18" w:rsidRDefault="009E2C18">
    <w:pPr>
      <w:pStyle w:val="Header"/>
      <w:rPr>
        <w:noProof/>
        <w:lang w:val="en-US" w:eastAsia="en-US"/>
      </w:rPr>
    </w:pPr>
  </w:p>
  <w:p w14:paraId="20DBC13C" w14:textId="1EFBD3E2" w:rsidR="00355A34" w:rsidRPr="00786D55" w:rsidRDefault="009E2C18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g">
          <w:drawing>
            <wp:inline distT="0" distB="0" distL="0" distR="0" wp14:anchorId="3DFC56D9" wp14:editId="1B3798D7">
              <wp:extent cx="5660390" cy="1038225"/>
              <wp:effectExtent l="0" t="0" r="0" b="0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60390" cy="1038225"/>
                        <a:chOff x="0" y="0"/>
                        <a:chExt cx="5660390" cy="1038225"/>
                      </a:xfrm>
                    </wpg:grpSpPr>
                    <pic:pic xmlns:pic="http://schemas.openxmlformats.org/drawingml/2006/picture">
                      <pic:nvPicPr>
                        <pic:cNvPr id="2" name="Graphic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t="26629" b="50986"/>
                        <a:stretch/>
                      </pic:blipFill>
                      <pic:spPr bwMode="auto">
                        <a:xfrm>
                          <a:off x="4216400" y="292100"/>
                          <a:ext cx="144399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1" name="Afbeelding 11" descr="Afbeeldingsresultaat voor palacky university olomouc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584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22213D0F" id="Group 3" o:spid="_x0000_s1026" style="width:445.7pt;height:81.75pt;mso-position-horizontal-relative:char;mso-position-vertical-relative:line" coordsize="56603,10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w/7B3J2Cz&#10;LGld4C+IIiA7IptgIyCLiqyOwMgygKIiArIJCCPIJo02LdDQ996sc3uhW2yBQWVTEBXZxR6GfXNB&#10;BFllU0DZkQEdkE1Atqn4TtTtOllvZkZERlZ9y+/3PP+nb5/KeCOrvqrMiszIL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D/n717gbetq+fHf35uSUTSjcil3Ctd5RqikFvpguLnH/pR+iWiy/Oc&#10;Z8x9np4u0l0piviFSoiSFCW5hUpEIlKkEr9yyS+V/OdYZ+zaZ66x955rzTnGnHOt9/v1+rzO85yz&#10;1xxjrrX2WnPM75hj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+//bgQAAAAIBh0PypD3CFC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" o:spid="_x0000_s1027" type="#_x0000_t75" style="position:absolute;left:42164;top:2921;width:14439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">
                <v:imagedata r:id="rId4" o:title="" croptop="17452f" cropbottom="33414f"/>
              </v:shape>
              <v:shape id="Afbeelding 11" o:spid="_x0000_s1028" type="#_x0000_t75" alt="Afbeeldingsresultaat voor palacky university olomouc" style="position:absolute;width:22758;height:10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">
                <v:imagedata r:id="rId5" o:title="Afbeeldingsresultaat voor palacky university olomouc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114B"/>
    <w:multiLevelType w:val="hybridMultilevel"/>
    <w:tmpl w:val="6A606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cgof9IV18H8gmV4XQcuZdAkpfAjh2kCL+4WeGSxrsQpgdF7vLjZgq5aVY3szKX0s9aq7vmT7NvklBYrM9qcUlQ==" w:salt="7DzOp5gQEiWu3wve9Dcgn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xMjU1MzQ2M7EwMDRT0lEKTi0uzszPAykwrwUAmPbTVywAAAA="/>
  </w:docVars>
  <w:rsids>
    <w:rsidRoot w:val="00355A34"/>
    <w:rsid w:val="00044A41"/>
    <w:rsid w:val="00047C71"/>
    <w:rsid w:val="00064110"/>
    <w:rsid w:val="000C4838"/>
    <w:rsid w:val="000C4891"/>
    <w:rsid w:val="00112788"/>
    <w:rsid w:val="00127AD5"/>
    <w:rsid w:val="00127D51"/>
    <w:rsid w:val="00132B10"/>
    <w:rsid w:val="001412C3"/>
    <w:rsid w:val="00141526"/>
    <w:rsid w:val="00153C93"/>
    <w:rsid w:val="00181587"/>
    <w:rsid w:val="001911B6"/>
    <w:rsid w:val="00193E2A"/>
    <w:rsid w:val="001B2345"/>
    <w:rsid w:val="001D38E7"/>
    <w:rsid w:val="001F2889"/>
    <w:rsid w:val="00210909"/>
    <w:rsid w:val="002465AD"/>
    <w:rsid w:val="0025218C"/>
    <w:rsid w:val="002635D3"/>
    <w:rsid w:val="0028452A"/>
    <w:rsid w:val="00291506"/>
    <w:rsid w:val="002973A3"/>
    <w:rsid w:val="002D1B2E"/>
    <w:rsid w:val="002D4D9A"/>
    <w:rsid w:val="002D5523"/>
    <w:rsid w:val="002E4906"/>
    <w:rsid w:val="002E6E79"/>
    <w:rsid w:val="00321BF4"/>
    <w:rsid w:val="003347B6"/>
    <w:rsid w:val="00342F46"/>
    <w:rsid w:val="003502A9"/>
    <w:rsid w:val="00355A34"/>
    <w:rsid w:val="00362406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327D5"/>
    <w:rsid w:val="00440FB5"/>
    <w:rsid w:val="00450996"/>
    <w:rsid w:val="004A271A"/>
    <w:rsid w:val="004A449C"/>
    <w:rsid w:val="004F45A1"/>
    <w:rsid w:val="004F7698"/>
    <w:rsid w:val="005105D5"/>
    <w:rsid w:val="00522182"/>
    <w:rsid w:val="0053507A"/>
    <w:rsid w:val="005517EF"/>
    <w:rsid w:val="00554F7D"/>
    <w:rsid w:val="005554E0"/>
    <w:rsid w:val="0056382E"/>
    <w:rsid w:val="0059418C"/>
    <w:rsid w:val="005B660D"/>
    <w:rsid w:val="0060145F"/>
    <w:rsid w:val="00616A27"/>
    <w:rsid w:val="006620B7"/>
    <w:rsid w:val="006652FB"/>
    <w:rsid w:val="006738E7"/>
    <w:rsid w:val="006823C7"/>
    <w:rsid w:val="00690188"/>
    <w:rsid w:val="0069364A"/>
    <w:rsid w:val="00693FEA"/>
    <w:rsid w:val="006A2DED"/>
    <w:rsid w:val="006C19D8"/>
    <w:rsid w:val="007110C4"/>
    <w:rsid w:val="007333DD"/>
    <w:rsid w:val="00786D55"/>
    <w:rsid w:val="00790EA7"/>
    <w:rsid w:val="007D3999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9E2C18"/>
    <w:rsid w:val="00A82855"/>
    <w:rsid w:val="00AA389B"/>
    <w:rsid w:val="00AC1958"/>
    <w:rsid w:val="00AD29E9"/>
    <w:rsid w:val="00B1120E"/>
    <w:rsid w:val="00B32579"/>
    <w:rsid w:val="00B362D2"/>
    <w:rsid w:val="00BA647E"/>
    <w:rsid w:val="00BD56B5"/>
    <w:rsid w:val="00BF1460"/>
    <w:rsid w:val="00C01752"/>
    <w:rsid w:val="00C12BAB"/>
    <w:rsid w:val="00C16998"/>
    <w:rsid w:val="00C34885"/>
    <w:rsid w:val="00C43789"/>
    <w:rsid w:val="00C439B4"/>
    <w:rsid w:val="00C44651"/>
    <w:rsid w:val="00C7346C"/>
    <w:rsid w:val="00CA6C7E"/>
    <w:rsid w:val="00CD11EB"/>
    <w:rsid w:val="00D0215F"/>
    <w:rsid w:val="00D561DE"/>
    <w:rsid w:val="00D74FF5"/>
    <w:rsid w:val="00D818CF"/>
    <w:rsid w:val="00DC35DE"/>
    <w:rsid w:val="00DF0C2D"/>
    <w:rsid w:val="00DF426A"/>
    <w:rsid w:val="00E271DC"/>
    <w:rsid w:val="00E53DFA"/>
    <w:rsid w:val="00E629D5"/>
    <w:rsid w:val="00E82F4E"/>
    <w:rsid w:val="00E853E4"/>
    <w:rsid w:val="00ED6EAE"/>
    <w:rsid w:val="00F13BDC"/>
    <w:rsid w:val="00F14CA0"/>
    <w:rsid w:val="00F30822"/>
    <w:rsid w:val="00F77E80"/>
    <w:rsid w:val="00FA16B9"/>
    <w:rsid w:val="00FB2B69"/>
    <w:rsid w:val="00FB7648"/>
    <w:rsid w:val="00FC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PlaceholderText">
    <w:name w:val="Placeholder Text"/>
    <w:basedOn w:val="DefaultParagraphFont"/>
    <w:uiPriority w:val="99"/>
    <w:semiHidden/>
    <w:rsid w:val="00BD56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mmon_European_Framework_of_Reference_for_Languag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E1DE13D68D46BA86BBE91C4EE72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3BCA-A658-4F17-BFF7-E283B7632AFA}"/>
      </w:docPartPr>
      <w:docPartBody>
        <w:p w:rsidR="004E65FB" w:rsidRDefault="00DB6986" w:rsidP="00DB6986">
          <w:pPr>
            <w:pStyle w:val="72E1DE13D68D46BA86BBE91C4EE7233911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Given name</w:t>
          </w:r>
        </w:p>
      </w:docPartBody>
    </w:docPart>
    <w:docPart>
      <w:docPartPr>
        <w:name w:val="DC3BA03F1E574FAD8D52A5AB1987D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9264C-5C81-4052-96F7-163E2B25054B}"/>
      </w:docPartPr>
      <w:docPartBody>
        <w:p w:rsidR="004E65FB" w:rsidRDefault="00DB6986" w:rsidP="00DB6986">
          <w:pPr>
            <w:pStyle w:val="DC3BA03F1E574FAD8D52A5AB1987D4F19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szCs w:val="20"/>
              <w:lang w:val="en-US"/>
            </w:rPr>
            <w:t>Family</w:t>
          </w: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0"/>
              <w:szCs w:val="20"/>
              <w:lang w:val="en-US"/>
            </w:rPr>
            <w:t xml:space="preserve"> Name</w:t>
          </w:r>
        </w:p>
      </w:docPartBody>
    </w:docPart>
    <w:docPart>
      <w:docPartPr>
        <w:name w:val="FF81084CD3F847F4B999E1818CDF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662D-2ABF-47FE-9363-FAF8B89E829C}"/>
      </w:docPartPr>
      <w:docPartBody>
        <w:p w:rsidR="004E65FB" w:rsidRDefault="00DB6986" w:rsidP="00DB6986">
          <w:pPr>
            <w:pStyle w:val="FF81084CD3F847F4B999E1818CDFE7599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szCs w:val="22"/>
              <w:lang w:val="en-US"/>
            </w:rPr>
            <w:t>Gender</w:t>
          </w:r>
        </w:p>
      </w:docPartBody>
    </w:docPart>
    <w:docPart>
      <w:docPartPr>
        <w:name w:val="B33336745E5D409EB745D8F0BC7E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E4FA-6125-44F8-AF34-81465BD51864}"/>
      </w:docPartPr>
      <w:docPartBody>
        <w:p w:rsidR="004E65FB" w:rsidRDefault="00DB6986" w:rsidP="00DB6986">
          <w:pPr>
            <w:pStyle w:val="B33336745E5D409EB745D8F0BC7E4789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szCs w:val="22"/>
              <w:lang w:val="en-US"/>
            </w:rPr>
            <w:t>dd/mm/yyyy</w:t>
          </w:r>
        </w:p>
      </w:docPartBody>
    </w:docPart>
    <w:docPart>
      <w:docPartPr>
        <w:name w:val="3BF2320AAAAB402F9CABE0CD82A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1A251-56F9-4763-82DE-D3428DDC6FDC}"/>
      </w:docPartPr>
      <w:docPartBody>
        <w:p w:rsidR="004E65FB" w:rsidRDefault="00DB6986" w:rsidP="00DB6986">
          <w:pPr>
            <w:pStyle w:val="3BF2320AAAAB402F9CABE0CD82A15677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Country of Birth</w:t>
          </w:r>
        </w:p>
      </w:docPartBody>
    </w:docPart>
    <w:docPart>
      <w:docPartPr>
        <w:name w:val="BEAA4D0C20B3494EB77156685584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973B-4585-4B1C-92A9-E9750BE31CBA}"/>
      </w:docPartPr>
      <w:docPartBody>
        <w:p w:rsidR="004E65FB" w:rsidRDefault="00DB6986" w:rsidP="00DB6986">
          <w:pPr>
            <w:pStyle w:val="BEAA4D0C20B3494EB77156685584F104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Nationality</w:t>
          </w:r>
        </w:p>
      </w:docPartBody>
    </w:docPart>
    <w:docPart>
      <w:docPartPr>
        <w:name w:val="4718A93CDB23434A8A870C4974212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92ED2-547E-4BEC-8654-2D91CD86EE0C}"/>
      </w:docPartPr>
      <w:docPartBody>
        <w:p w:rsidR="004E65FB" w:rsidRDefault="00DB6986" w:rsidP="00DB6986">
          <w:pPr>
            <w:pStyle w:val="4718A93CDB23434A8A870C4974212E5E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Passport number</w:t>
          </w:r>
        </w:p>
      </w:docPartBody>
    </w:docPart>
    <w:docPart>
      <w:docPartPr>
        <w:name w:val="56A1EF82EB154717A1AD0F4745CB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23D6-9902-46F1-A481-BE7618BABA6A}"/>
      </w:docPartPr>
      <w:docPartBody>
        <w:p w:rsidR="004E65FB" w:rsidRDefault="00DB6986" w:rsidP="00DB6986">
          <w:pPr>
            <w:pStyle w:val="56A1EF82EB154717A1AD0F4745CB7B10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Mobile phone number</w:t>
          </w:r>
        </w:p>
      </w:docPartBody>
    </w:docPart>
    <w:docPart>
      <w:docPartPr>
        <w:name w:val="564F9A700F724DD589EC5F558957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447C-2081-4BD9-AD33-53E7358F7C8B}"/>
      </w:docPartPr>
      <w:docPartBody>
        <w:p w:rsidR="004E65FB" w:rsidRDefault="00DB6986" w:rsidP="00DB6986">
          <w:pPr>
            <w:pStyle w:val="564F9A700F724DD589EC5F558957D0C3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E-mail address</w:t>
          </w:r>
        </w:p>
      </w:docPartBody>
    </w:docPart>
    <w:docPart>
      <w:docPartPr>
        <w:name w:val="45E595DDFFBC476280477F3F476C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3F76-3D66-4D00-891A-1752B4A73AF5}"/>
      </w:docPartPr>
      <w:docPartBody>
        <w:p w:rsidR="004E65FB" w:rsidRDefault="00DB6986" w:rsidP="00DB6986">
          <w:pPr>
            <w:pStyle w:val="45E595DDFFBC476280477F3F476CCD676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Place of Birth</w:t>
          </w:r>
        </w:p>
      </w:docPartBody>
    </w:docPart>
    <w:docPart>
      <w:docPartPr>
        <w:name w:val="9FE04DF6C2894B0A879266996C336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7F90-6B65-4322-A0E5-4900BA249F12}"/>
      </w:docPartPr>
      <w:docPartBody>
        <w:p w:rsidR="004E65FB" w:rsidRDefault="00DB6986" w:rsidP="00DB6986">
          <w:pPr>
            <w:pStyle w:val="9FE04DF6C2894B0A879266996C336BEF4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Street</w:t>
          </w:r>
        </w:p>
      </w:docPartBody>
    </w:docPart>
    <w:docPart>
      <w:docPartPr>
        <w:name w:val="F78E7FA4B79845E1A918B8EC2D3E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D68-0D56-455E-8C46-8C79517D5354}"/>
      </w:docPartPr>
      <w:docPartBody>
        <w:p w:rsidR="004E65FB" w:rsidRDefault="00DB6986" w:rsidP="00DB6986">
          <w:pPr>
            <w:pStyle w:val="F78E7FA4B79845E1A918B8EC2D3E44E14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City</w:t>
          </w:r>
        </w:p>
      </w:docPartBody>
    </w:docPart>
    <w:docPart>
      <w:docPartPr>
        <w:name w:val="4736BB70ACD3486982960A88F9224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984-3BCF-43C4-ADC5-D1E5CB06EC64}"/>
      </w:docPartPr>
      <w:docPartBody>
        <w:p w:rsidR="004E65FB" w:rsidRDefault="00DB6986" w:rsidP="00DB6986">
          <w:pPr>
            <w:pStyle w:val="4736BB70ACD3486982960A88F92240D94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Country</w:t>
          </w:r>
        </w:p>
      </w:docPartBody>
    </w:docPart>
    <w:docPart>
      <w:docPartPr>
        <w:name w:val="CEF24BD73B004C28B23F551BFF8A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DECA-35C2-41D6-99AC-9135EDF56272}"/>
      </w:docPartPr>
      <w:docPartBody>
        <w:p w:rsidR="004E65FB" w:rsidRDefault="00DB6986" w:rsidP="00DB6986">
          <w:pPr>
            <w:pStyle w:val="CEF24BD73B004C28B23F551BFF8AF8B64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Postal or Zip Code</w:t>
          </w:r>
        </w:p>
      </w:docPartBody>
    </w:docPart>
    <w:docPart>
      <w:docPartPr>
        <w:name w:val="7C2B5B503C0E4A10B6AB6E8545A0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FCCC8-91F0-4137-969C-4F0C1B53F1CB}"/>
      </w:docPartPr>
      <w:docPartBody>
        <w:p w:rsidR="004E65FB" w:rsidRDefault="00DB6986" w:rsidP="00DB6986">
          <w:pPr>
            <w:pStyle w:val="7C2B5B503C0E4A10B6AB6E8545A02A3E4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University Name</w:t>
          </w:r>
        </w:p>
      </w:docPartBody>
    </w:docPart>
    <w:docPart>
      <w:docPartPr>
        <w:name w:val="560F81E22BD04DFFAE014D47431E6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EDDA-F7F8-4184-9224-4ED671C5422E}"/>
      </w:docPartPr>
      <w:docPartBody>
        <w:p w:rsidR="004E65FB" w:rsidRDefault="00DB6986" w:rsidP="00DB6986">
          <w:pPr>
            <w:pStyle w:val="560F81E22BD04DFFAE014D47431E69253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lang w:val="en-US"/>
            </w:rPr>
            <w:t>Choose an English Level.</w:t>
          </w:r>
        </w:p>
      </w:docPartBody>
    </w:docPart>
    <w:docPart>
      <w:docPartPr>
        <w:name w:val="17F96537F2894060B4F0655C5B06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463-3B26-4125-A1E6-66D01A4F128F}"/>
      </w:docPartPr>
      <w:docPartBody>
        <w:p w:rsidR="004E65FB" w:rsidRDefault="00DB6986" w:rsidP="00DB6986">
          <w:pPr>
            <w:pStyle w:val="17F96537F2894060B4F0655C5B061DAB3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Region</w:t>
          </w:r>
        </w:p>
      </w:docPartBody>
    </w:docPart>
    <w:docPart>
      <w:docPartPr>
        <w:name w:val="5C73D056BF134D7396AE03757C40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7C809-03A6-491E-8740-4F2406F6CF0B}"/>
      </w:docPartPr>
      <w:docPartBody>
        <w:p w:rsidR="004E65FB" w:rsidRDefault="00DB6986" w:rsidP="00DB6986">
          <w:pPr>
            <w:pStyle w:val="5C73D056BF134D7396AE03757C40651C3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House Number</w:t>
          </w:r>
        </w:p>
      </w:docPartBody>
    </w:docPart>
    <w:docPart>
      <w:docPartPr>
        <w:name w:val="ECF4A43780D648FA9F7AA8965A59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FD7B-B0EA-4D1E-96D0-D3500427B434}"/>
      </w:docPartPr>
      <w:docPartBody>
        <w:p w:rsidR="004E65FB" w:rsidRDefault="00DB6986" w:rsidP="00DB6986">
          <w:pPr>
            <w:pStyle w:val="ECF4A43780D648FA9F7AA8965A5905593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University City</w:t>
          </w:r>
        </w:p>
      </w:docPartBody>
    </w:docPart>
    <w:docPart>
      <w:docPartPr>
        <w:name w:val="D8C3413D357C4475A5C3D88A1187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00D3-CE84-4F28-A865-BB0DE33BF22C}"/>
      </w:docPartPr>
      <w:docPartBody>
        <w:p w:rsidR="004E65FB" w:rsidRDefault="00DB6986" w:rsidP="00DB6986">
          <w:pPr>
            <w:pStyle w:val="D8C3413D357C4475A5C3D88A1187C2C03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University Country</w:t>
          </w:r>
        </w:p>
      </w:docPartBody>
    </w:docPart>
    <w:docPart>
      <w:docPartPr>
        <w:name w:val="88214E6E0BF24AC79DAC7B5A76B4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CD8C-9D17-45C1-A595-2A70EA860D3F}"/>
      </w:docPartPr>
      <w:docPartBody>
        <w:p w:rsidR="004E65FB" w:rsidRDefault="00DB6986" w:rsidP="00DB6986">
          <w:pPr>
            <w:pStyle w:val="88214E6E0BF24AC79DAC7B5A76B4937D3"/>
          </w:pPr>
          <w:r w:rsidRPr="002D5523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Current study program</w:t>
          </w:r>
        </w:p>
      </w:docPartBody>
    </w:docPart>
    <w:docPart>
      <w:docPartPr>
        <w:name w:val="F5682127D201421481A4C33DD409E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1EF58-E9DE-4260-8EA6-2EC28FD89BCB}"/>
      </w:docPartPr>
      <w:docPartBody>
        <w:p w:rsidR="00DB6986" w:rsidRDefault="00DB6986" w:rsidP="00DB6986">
          <w:pPr>
            <w:pStyle w:val="F5682127D201421481A4C33DD409E8053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lang w:val="en-US"/>
            </w:rPr>
            <w:t>Level of study program</w:t>
          </w:r>
        </w:p>
      </w:docPartBody>
    </w:docPart>
    <w:docPart>
      <w:docPartPr>
        <w:name w:val="AD1D8859CEDB464E988EB694E10B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E709-84AD-4272-AD26-BBA73D2AD18A}"/>
      </w:docPartPr>
      <w:docPartBody>
        <w:p w:rsidR="00DB6986" w:rsidRDefault="00DB6986" w:rsidP="00DB6986">
          <w:pPr>
            <w:pStyle w:val="AD1D8859CEDB464E988EB694E10B630C3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lang w:val="en-US"/>
            </w:rPr>
            <w:t>Year of current study</w:t>
          </w:r>
        </w:p>
      </w:docPartBody>
    </w:docPart>
    <w:docPart>
      <w:docPartPr>
        <w:name w:val="BDEFDA706757427CBAA60CB2A9C4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8182B-2791-42B5-A23E-39E340BE576D}"/>
      </w:docPartPr>
      <w:docPartBody>
        <w:p w:rsidR="00DB6986" w:rsidRDefault="00DB6986" w:rsidP="00DB6986">
          <w:pPr>
            <w:pStyle w:val="BDEFDA706757427CBAA60CB2A9C47EBC3"/>
          </w:pPr>
          <w:r w:rsidRPr="009E2C18">
            <w:rPr>
              <w:rFonts w:ascii="Arial" w:hAnsi="Arial" w:cs="Arial"/>
              <w:color w:val="D0CECE" w:themeColor="background2" w:themeShade="E6"/>
              <w:sz w:val="22"/>
              <w:lang w:val="en-US"/>
            </w:rPr>
            <w:t>High School Graduation Year</w:t>
          </w:r>
        </w:p>
      </w:docPartBody>
    </w:docPart>
    <w:docPart>
      <w:docPartPr>
        <w:name w:val="D0EA503556614D79AF03F54F13876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BB63-064E-49A6-94C9-A7F6A0519150}"/>
      </w:docPartPr>
      <w:docPartBody>
        <w:p w:rsidR="00DB6986" w:rsidRDefault="00DB6986" w:rsidP="00DB6986">
          <w:pPr>
            <w:pStyle w:val="D0EA503556614D79AF03F54F13876E783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lang w:val="en-US"/>
            </w:rPr>
            <w:t>How did you learn about this program?</w:t>
          </w:r>
        </w:p>
      </w:docPartBody>
    </w:docPart>
    <w:docPart>
      <w:docPartPr>
        <w:name w:val="DE71E1AA3AF740819CA4618A675A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8E545-7164-42B7-A33C-19ED991E5482}"/>
      </w:docPartPr>
      <w:docPartBody>
        <w:p w:rsidR="00DB6986" w:rsidRDefault="00DB6986" w:rsidP="00DB6986">
          <w:pPr>
            <w:pStyle w:val="DE71E1AA3AF740819CA4618A675AE94A3"/>
          </w:pPr>
          <w:r w:rsidRPr="002D5523">
            <w:rPr>
              <w:rStyle w:val="PlaceholderText"/>
              <w:rFonts w:ascii="Arial" w:eastAsiaTheme="minorEastAsia" w:hAnsi="Arial" w:cs="Arial"/>
              <w:color w:val="D0CECE" w:themeColor="background2" w:themeShade="E6"/>
              <w:sz w:val="22"/>
              <w:lang w:val="en-US"/>
            </w:rPr>
            <w:t xml:space="preserve">Health problems or allergies </w:t>
          </w:r>
        </w:p>
      </w:docPartBody>
    </w:docPart>
    <w:docPart>
      <w:docPartPr>
        <w:name w:val="37B9DD9D7B2F4E6D85DD88A69D8D3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602B4-2050-40CD-80C5-02E3603E6AFD}"/>
      </w:docPartPr>
      <w:docPartBody>
        <w:p w:rsidR="00DB6986" w:rsidRDefault="00DB6986" w:rsidP="00DB6986">
          <w:pPr>
            <w:pStyle w:val="37B9DD9D7B2F4E6D85DD88A69D8D3BC03"/>
          </w:pPr>
          <w:r>
            <w:rPr>
              <w:rFonts w:ascii="Arial" w:hAnsi="Arial" w:cs="Arial"/>
              <w:color w:val="D0CECE" w:themeColor="background2" w:themeShade="E6"/>
              <w:sz w:val="22"/>
              <w:lang w:val="en-GB"/>
            </w:rPr>
            <w:t>Heatlh Problem Specifi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6AF6"/>
    <w:rsid w:val="00072F0D"/>
    <w:rsid w:val="00236AF6"/>
    <w:rsid w:val="00434CD9"/>
    <w:rsid w:val="004E65FB"/>
    <w:rsid w:val="00A54D3F"/>
    <w:rsid w:val="00DB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6986"/>
    <w:rPr>
      <w:color w:val="808080"/>
    </w:rPr>
  </w:style>
  <w:style w:type="paragraph" w:customStyle="1" w:styleId="72E1DE13D68D46BA86BBE91C4EE72339">
    <w:name w:val="72E1DE13D68D46BA86BBE91C4EE7233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">
    <w:name w:val="72E1DE13D68D46BA86BBE91C4EE7233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2">
    <w:name w:val="72E1DE13D68D46BA86BBE91C4EE7233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">
    <w:name w:val="DC3BA03F1E574FAD8D52A5AB1987D4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">
    <w:name w:val="FF81084CD3F847F4B999E1818CDFE75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3">
    <w:name w:val="72E1DE13D68D46BA86BBE91C4EE7233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">
    <w:name w:val="DC3BA03F1E574FAD8D52A5AB1987D4F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">
    <w:name w:val="FF81084CD3F847F4B999E1818CDFE75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4">
    <w:name w:val="72E1DE13D68D46BA86BBE91C4EE7233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2">
    <w:name w:val="DC3BA03F1E574FAD8D52A5AB1987D4F1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2">
    <w:name w:val="FF81084CD3F847F4B999E1818CDFE75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CC12721A321460B9D3DB4732C07A716">
    <w:name w:val="3CC12721A321460B9D3DB4732C07A7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5">
    <w:name w:val="72E1DE13D68D46BA86BBE91C4EE7233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3">
    <w:name w:val="DC3BA03F1E574FAD8D52A5AB1987D4F1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3">
    <w:name w:val="FF81084CD3F847F4B999E1818CDFE75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">
    <w:name w:val="B33336745E5D409EB745D8F0BC7E478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">
    <w:name w:val="3BF2320AAAAB402F9CABE0CD82A15677"/>
    <w:rsid w:val="00236AF6"/>
  </w:style>
  <w:style w:type="paragraph" w:customStyle="1" w:styleId="BEAA4D0C20B3494EB77156685584F104">
    <w:name w:val="BEAA4D0C20B3494EB77156685584F104"/>
    <w:rsid w:val="00236AF6"/>
  </w:style>
  <w:style w:type="paragraph" w:customStyle="1" w:styleId="4718A93CDB23434A8A870C4974212E5E">
    <w:name w:val="4718A93CDB23434A8A870C4974212E5E"/>
    <w:rsid w:val="00236AF6"/>
  </w:style>
  <w:style w:type="paragraph" w:customStyle="1" w:styleId="56A1EF82EB154717A1AD0F4745CB7B10">
    <w:name w:val="56A1EF82EB154717A1AD0F4745CB7B10"/>
    <w:rsid w:val="00236AF6"/>
  </w:style>
  <w:style w:type="paragraph" w:customStyle="1" w:styleId="564F9A700F724DD589EC5F558957D0C3">
    <w:name w:val="564F9A700F724DD589EC5F558957D0C3"/>
    <w:rsid w:val="00236AF6"/>
  </w:style>
  <w:style w:type="paragraph" w:customStyle="1" w:styleId="45E595DDFFBC476280477F3F476CCD67">
    <w:name w:val="45E595DDFFBC476280477F3F476CCD67"/>
    <w:rsid w:val="00236AF6"/>
  </w:style>
  <w:style w:type="paragraph" w:customStyle="1" w:styleId="72E1DE13D68D46BA86BBE91C4EE723396">
    <w:name w:val="72E1DE13D68D46BA86BBE91C4EE7233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4">
    <w:name w:val="DC3BA03F1E574FAD8D52A5AB1987D4F1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4">
    <w:name w:val="FF81084CD3F847F4B999E1818CDFE75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">
    <w:name w:val="B33336745E5D409EB745D8F0BC7E478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">
    <w:name w:val="45E595DDFFBC476280477F3F476CCD6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">
    <w:name w:val="3BF2320AAAAB402F9CABE0CD82A1567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">
    <w:name w:val="BEAA4D0C20B3494EB77156685584F104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">
    <w:name w:val="4718A93CDB23434A8A870C4974212E5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">
    <w:name w:val="56A1EF82EB154717A1AD0F4745CB7B10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">
    <w:name w:val="564F9A700F724DD589EC5F558957D0C3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7">
    <w:name w:val="72E1DE13D68D46BA86BBE91C4EE723397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5">
    <w:name w:val="DC3BA03F1E574FAD8D52A5AB1987D4F1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5">
    <w:name w:val="FF81084CD3F847F4B999E1818CDFE75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2">
    <w:name w:val="B33336745E5D409EB745D8F0BC7E478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2">
    <w:name w:val="45E595DDFFBC476280477F3F476CCD6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2">
    <w:name w:val="3BF2320AAAAB402F9CABE0CD82A1567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2">
    <w:name w:val="BEAA4D0C20B3494EB77156685584F104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2">
    <w:name w:val="4718A93CDB23434A8A870C4974212E5E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2">
    <w:name w:val="56A1EF82EB154717A1AD0F4745CB7B10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2">
    <w:name w:val="564F9A700F724DD589EC5F558957D0C3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">
    <w:name w:val="9FE04DF6C2894B0A879266996C336BEF"/>
    <w:rsid w:val="00236AF6"/>
  </w:style>
  <w:style w:type="paragraph" w:customStyle="1" w:styleId="F78E7FA4B79845E1A918B8EC2D3E44E1">
    <w:name w:val="F78E7FA4B79845E1A918B8EC2D3E44E1"/>
    <w:rsid w:val="00236AF6"/>
  </w:style>
  <w:style w:type="paragraph" w:customStyle="1" w:styleId="4736BB70ACD3486982960A88F92240D9">
    <w:name w:val="4736BB70ACD3486982960A88F92240D9"/>
    <w:rsid w:val="00236AF6"/>
  </w:style>
  <w:style w:type="paragraph" w:customStyle="1" w:styleId="CEF24BD73B004C28B23F551BFF8AF8B6">
    <w:name w:val="CEF24BD73B004C28B23F551BFF8AF8B6"/>
    <w:rsid w:val="00236AF6"/>
  </w:style>
  <w:style w:type="paragraph" w:customStyle="1" w:styleId="E05238AAD58C48FA9D7CDA9B6EA090EB">
    <w:name w:val="E05238AAD58C48FA9D7CDA9B6EA090EB"/>
    <w:rsid w:val="00236AF6"/>
  </w:style>
  <w:style w:type="paragraph" w:customStyle="1" w:styleId="BA0EF6BD29EB4D289A144BFFABE5A8AA">
    <w:name w:val="BA0EF6BD29EB4D289A144BFFABE5A8AA"/>
    <w:rsid w:val="00236AF6"/>
  </w:style>
  <w:style w:type="paragraph" w:customStyle="1" w:styleId="7C2B5B503C0E4A10B6AB6E8545A02A3E">
    <w:name w:val="7C2B5B503C0E4A10B6AB6E8545A02A3E"/>
    <w:rsid w:val="00236AF6"/>
  </w:style>
  <w:style w:type="paragraph" w:customStyle="1" w:styleId="72E1DE13D68D46BA86BBE91C4EE723398">
    <w:name w:val="72E1DE13D68D46BA86BBE91C4EE723398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6">
    <w:name w:val="DC3BA03F1E574FAD8D52A5AB1987D4F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6">
    <w:name w:val="FF81084CD3F847F4B999E1818CDFE75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3">
    <w:name w:val="B33336745E5D409EB745D8F0BC7E478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3">
    <w:name w:val="45E595DDFFBC476280477F3F476CCD6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3">
    <w:name w:val="3BF2320AAAAB402F9CABE0CD82A1567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3">
    <w:name w:val="BEAA4D0C20B3494EB77156685584F104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3">
    <w:name w:val="4718A93CDB23434A8A870C4974212E5E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3">
    <w:name w:val="56A1EF82EB154717A1AD0F4745CB7B10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3">
    <w:name w:val="564F9A700F724DD589EC5F558957D0C3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1">
    <w:name w:val="9FE04DF6C2894B0A879266996C336BE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1">
    <w:name w:val="CEF24BD73B004C28B23F551BFF8AF8B6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1">
    <w:name w:val="F78E7FA4B79845E1A918B8EC2D3E44E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1">
    <w:name w:val="4736BB70ACD3486982960A88F92240D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1">
    <w:name w:val="7C2B5B503C0E4A10B6AB6E8545A02A3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A314DFEAA394F9A816131330FE7E8F5">
    <w:name w:val="4A314DFEAA394F9A816131330FE7E8F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">
    <w:name w:val="560F81E22BD04DFFAE014D47431E6925"/>
    <w:rsid w:val="00236AF6"/>
  </w:style>
  <w:style w:type="paragraph" w:customStyle="1" w:styleId="17F96537F2894060B4F0655C5B061DAB">
    <w:name w:val="17F96537F2894060B4F0655C5B061DAB"/>
    <w:rsid w:val="00236AF6"/>
  </w:style>
  <w:style w:type="paragraph" w:customStyle="1" w:styleId="5C73D056BF134D7396AE03757C40651C">
    <w:name w:val="5C73D056BF134D7396AE03757C40651C"/>
    <w:rsid w:val="00236AF6"/>
  </w:style>
  <w:style w:type="paragraph" w:customStyle="1" w:styleId="ECF4A43780D648FA9F7AA8965A590559">
    <w:name w:val="ECF4A43780D648FA9F7AA8965A590559"/>
    <w:rsid w:val="00236AF6"/>
  </w:style>
  <w:style w:type="paragraph" w:customStyle="1" w:styleId="D8C3413D357C4475A5C3D88A1187C2C0">
    <w:name w:val="D8C3413D357C4475A5C3D88A1187C2C0"/>
    <w:rsid w:val="00236AF6"/>
  </w:style>
  <w:style w:type="paragraph" w:customStyle="1" w:styleId="88214E6E0BF24AC79DAC7B5A76B4937D">
    <w:name w:val="88214E6E0BF24AC79DAC7B5A76B4937D"/>
    <w:rsid w:val="00236AF6"/>
  </w:style>
  <w:style w:type="paragraph" w:customStyle="1" w:styleId="F5682127D201421481A4C33DD409E805">
    <w:name w:val="F5682127D201421481A4C33DD409E805"/>
    <w:rsid w:val="004E65FB"/>
  </w:style>
  <w:style w:type="paragraph" w:customStyle="1" w:styleId="AD1D8859CEDB464E988EB694E10B630C">
    <w:name w:val="AD1D8859CEDB464E988EB694E10B630C"/>
    <w:rsid w:val="004E65FB"/>
  </w:style>
  <w:style w:type="paragraph" w:customStyle="1" w:styleId="BDEFDA706757427CBAA60CB2A9C47EBC">
    <w:name w:val="BDEFDA706757427CBAA60CB2A9C47EBC"/>
    <w:rsid w:val="004E65FB"/>
  </w:style>
  <w:style w:type="paragraph" w:customStyle="1" w:styleId="D0EA503556614D79AF03F54F13876E78">
    <w:name w:val="D0EA503556614D79AF03F54F13876E78"/>
    <w:rsid w:val="004E65FB"/>
  </w:style>
  <w:style w:type="paragraph" w:customStyle="1" w:styleId="DE71E1AA3AF740819CA4618A675AE94A">
    <w:name w:val="DE71E1AA3AF740819CA4618A675AE94A"/>
    <w:rsid w:val="004E65FB"/>
  </w:style>
  <w:style w:type="paragraph" w:customStyle="1" w:styleId="4D72516EAA1042D9A4F465CBEDF9FFFD">
    <w:name w:val="4D72516EAA1042D9A4F465CBEDF9FFFD"/>
    <w:rsid w:val="004E65FB"/>
  </w:style>
  <w:style w:type="paragraph" w:customStyle="1" w:styleId="37B9DD9D7B2F4E6D85DD88A69D8D3BC0">
    <w:name w:val="37B9DD9D7B2F4E6D85DD88A69D8D3BC0"/>
    <w:rsid w:val="004E65FB"/>
  </w:style>
  <w:style w:type="paragraph" w:customStyle="1" w:styleId="91D689A99FDD4E5AB73A12672B3ECDD2">
    <w:name w:val="91D689A99FDD4E5AB73A12672B3ECDD2"/>
    <w:rsid w:val="004E65FB"/>
  </w:style>
  <w:style w:type="paragraph" w:customStyle="1" w:styleId="4E1B3E48CF254614BA577DABA2D9FA60">
    <w:name w:val="4E1B3E48CF254614BA577DABA2D9FA60"/>
    <w:rsid w:val="004E65FB"/>
  </w:style>
  <w:style w:type="paragraph" w:customStyle="1" w:styleId="72E1DE13D68D46BA86BBE91C4EE723399">
    <w:name w:val="72E1DE13D68D46BA86BBE91C4EE723399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7">
    <w:name w:val="DC3BA03F1E574FAD8D52A5AB1987D4F1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7">
    <w:name w:val="FF81084CD3F847F4B999E1818CDFE759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4">
    <w:name w:val="B33336745E5D409EB745D8F0BC7E4789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4">
    <w:name w:val="45E595DDFFBC476280477F3F476CCD6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4">
    <w:name w:val="3BF2320AAAAB402F9CABE0CD82A1567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4">
    <w:name w:val="BEAA4D0C20B3494EB77156685584F104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4">
    <w:name w:val="4718A93CDB23434A8A870C4974212E5E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4">
    <w:name w:val="56A1EF82EB154717A1AD0F4745CB7B10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4">
    <w:name w:val="564F9A700F724DD589EC5F558957D0C3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2">
    <w:name w:val="9FE04DF6C2894B0A879266996C336BEF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1">
    <w:name w:val="5C73D056BF134D7396AE03757C40651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2">
    <w:name w:val="CEF24BD73B004C28B23F551BFF8AF8B6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2">
    <w:name w:val="F78E7FA4B79845E1A918B8EC2D3E44E1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1">
    <w:name w:val="17F96537F2894060B4F0655C5B061DAB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2">
    <w:name w:val="4736BB70ACD3486982960A88F92240D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2">
    <w:name w:val="7C2B5B503C0E4A10B6AB6E8545A02A3E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1">
    <w:name w:val="ECF4A43780D648FA9F7AA8965A590559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1">
    <w:name w:val="D8C3413D357C4475A5C3D88A1187C2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1">
    <w:name w:val="560F81E22BD04DFFAE014D47431E692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1">
    <w:name w:val="88214E6E0BF24AC79DAC7B5A76B4937D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1">
    <w:name w:val="F5682127D201421481A4C33DD409E80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1">
    <w:name w:val="AD1D8859CEDB464E988EB694E10B630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1">
    <w:name w:val="BDEFDA706757427CBAA60CB2A9C47EB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1">
    <w:name w:val="D0EA503556614D79AF03F54F13876E78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1">
    <w:name w:val="DE71E1AA3AF740819CA4618A675AE94A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1">
    <w:name w:val="37B9DD9D7B2F4E6D85DD88A69D8D3B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D689A99FDD4E5AB73A12672B3ECDD21">
    <w:name w:val="91D689A99FDD4E5AB73A12672B3ECDD2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1">
    <w:name w:val="4E1B3E48CF254614BA577DABA2D9FA6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0">
    <w:name w:val="72E1DE13D68D46BA86BBE91C4EE723391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8">
    <w:name w:val="DC3BA03F1E574FAD8D52A5AB1987D4F1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8">
    <w:name w:val="FF81084CD3F847F4B999E1818CDFE759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5">
    <w:name w:val="B33336745E5D409EB745D8F0BC7E4789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5">
    <w:name w:val="45E595DDFFBC476280477F3F476CCD6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5">
    <w:name w:val="3BF2320AAAAB402F9CABE0CD82A1567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5">
    <w:name w:val="BEAA4D0C20B3494EB77156685584F104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5">
    <w:name w:val="4718A93CDB23434A8A870C4974212E5E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5">
    <w:name w:val="56A1EF82EB154717A1AD0F4745CB7B10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5">
    <w:name w:val="564F9A700F724DD589EC5F558957D0C3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3">
    <w:name w:val="9FE04DF6C2894B0A879266996C336BEF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2">
    <w:name w:val="5C73D056BF134D7396AE03757C40651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3">
    <w:name w:val="CEF24BD73B004C28B23F551BFF8AF8B6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3">
    <w:name w:val="F78E7FA4B79845E1A918B8EC2D3E44E1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2">
    <w:name w:val="17F96537F2894060B4F0655C5B061DAB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3">
    <w:name w:val="4736BB70ACD3486982960A88F92240D9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3">
    <w:name w:val="7C2B5B503C0E4A10B6AB6E8545A02A3E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2">
    <w:name w:val="ECF4A43780D648FA9F7AA8965A59055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2">
    <w:name w:val="D8C3413D357C4475A5C3D88A1187C2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2">
    <w:name w:val="560F81E22BD04DFFAE014D47431E692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2">
    <w:name w:val="88214E6E0BF24AC79DAC7B5A76B4937D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2">
    <w:name w:val="F5682127D201421481A4C33DD409E80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2">
    <w:name w:val="AD1D8859CEDB464E988EB694E10B630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2">
    <w:name w:val="BDEFDA706757427CBAA60CB2A9C47EB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2">
    <w:name w:val="D0EA503556614D79AF03F54F13876E78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2">
    <w:name w:val="DE71E1AA3AF740819CA4618A675AE94A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2">
    <w:name w:val="37B9DD9D7B2F4E6D85DD88A69D8D3B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3F0886459A249919C1492FFA66E96C0">
    <w:name w:val="33F0886459A249919C1492FFA66E96C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2">
    <w:name w:val="4E1B3E48CF254614BA577DABA2D9FA6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1">
    <w:name w:val="72E1DE13D68D46BA86BBE91C4EE7233911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9">
    <w:name w:val="DC3BA03F1E574FAD8D52A5AB1987D4F1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9">
    <w:name w:val="FF81084CD3F847F4B999E1818CDFE759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6">
    <w:name w:val="B33336745E5D409EB745D8F0BC7E4789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6">
    <w:name w:val="45E595DDFFBC476280477F3F476CCD6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6">
    <w:name w:val="3BF2320AAAAB402F9CABE0CD82A1567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6">
    <w:name w:val="BEAA4D0C20B3494EB77156685584F104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6">
    <w:name w:val="4718A93CDB23434A8A870C4974212E5E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6">
    <w:name w:val="56A1EF82EB154717A1AD0F4745CB7B10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6">
    <w:name w:val="564F9A700F724DD589EC5F558957D0C3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4">
    <w:name w:val="9FE04DF6C2894B0A879266996C336BEF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3">
    <w:name w:val="5C73D056BF134D7396AE03757C40651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4">
    <w:name w:val="CEF24BD73B004C28B23F551BFF8AF8B6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4">
    <w:name w:val="F78E7FA4B79845E1A918B8EC2D3E44E1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3">
    <w:name w:val="17F96537F2894060B4F0655C5B061DAB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4">
    <w:name w:val="4736BB70ACD3486982960A88F92240D9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4">
    <w:name w:val="7C2B5B503C0E4A10B6AB6E8545A02A3E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3">
    <w:name w:val="ECF4A43780D648FA9F7AA8965A590559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3">
    <w:name w:val="D8C3413D357C4475A5C3D88A1187C2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3">
    <w:name w:val="560F81E22BD04DFFAE014D47431E692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3">
    <w:name w:val="88214E6E0BF24AC79DAC7B5A76B4937D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3">
    <w:name w:val="F5682127D201421481A4C33DD409E80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3">
    <w:name w:val="AD1D8859CEDB464E988EB694E10B630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3">
    <w:name w:val="BDEFDA706757427CBAA60CB2A9C47EB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3">
    <w:name w:val="D0EA503556614D79AF03F54F13876E78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3">
    <w:name w:val="DE71E1AA3AF740819CA4618A675AE94A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3">
    <w:name w:val="37B9DD9D7B2F4E6D85DD88A69D8D3B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94DFEF9A0A14BA091C43FE3E67696F3">
    <w:name w:val="E94DFEF9A0A14BA091C43FE3E67696F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1F62EA8D1FF4DF589B8CFAE6B9A94FA">
    <w:name w:val="E1F62EA8D1FF4DF589B8CFAE6B9A94FA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BD2C9-764C-44CD-B31C-847027440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vatel</dc:creator>
  <cp:lastModifiedBy>Niels Hexspoor</cp:lastModifiedBy>
  <cp:revision>3</cp:revision>
  <cp:lastPrinted>2017-03-07T07:25:00Z</cp:lastPrinted>
  <dcterms:created xsi:type="dcterms:W3CDTF">2019-11-05T14:35:00Z</dcterms:created>
  <dcterms:modified xsi:type="dcterms:W3CDTF">2019-11-05T14:36:00Z</dcterms:modified>
</cp:coreProperties>
</file>